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ACC4A" w14:textId="77777777" w:rsidR="00FD2EC0" w:rsidRDefault="00FD2EC0" w:rsidP="00A43316">
      <w:pPr>
        <w:spacing w:before="0"/>
        <w:jc w:val="center"/>
      </w:pPr>
      <w:bookmarkStart w:id="0" w:name="_Hlk79074719"/>
      <w:r>
        <w:t>CENTRO FEDERAL DE EDUCAÇÃO TECNOLÓGICA DE MINAS GERAIS</w:t>
      </w:r>
    </w:p>
    <w:p w14:paraId="142C0D66" w14:textId="77777777" w:rsidR="00FD2EC0" w:rsidRDefault="00FD2EC0" w:rsidP="00A43316">
      <w:pPr>
        <w:spacing w:before="0"/>
        <w:jc w:val="center"/>
      </w:pPr>
      <w:r>
        <w:t>DEPARTAMENTO DE ENGENHARIA DE TRANSPORTES</w:t>
      </w:r>
    </w:p>
    <w:p w14:paraId="50680FB7" w14:textId="58B672CB" w:rsidR="00385E3A" w:rsidRDefault="00FD2EC0" w:rsidP="00A43316">
      <w:pPr>
        <w:spacing w:before="0"/>
        <w:jc w:val="center"/>
      </w:pPr>
      <w:r>
        <w:t>ENGENHARIA DE TRANSPORTES</w:t>
      </w:r>
    </w:p>
    <w:p w14:paraId="6A5EC65C" w14:textId="50ECB7D9" w:rsidR="00FD2EC0" w:rsidRDefault="00FD2EC0" w:rsidP="00A43316">
      <w:pPr>
        <w:spacing w:before="0"/>
        <w:jc w:val="center"/>
      </w:pPr>
    </w:p>
    <w:p w14:paraId="2455E669" w14:textId="0E75172D" w:rsidR="00FD2EC0" w:rsidRDefault="00FD2EC0" w:rsidP="00A43316">
      <w:pPr>
        <w:spacing w:before="0"/>
        <w:jc w:val="center"/>
      </w:pPr>
    </w:p>
    <w:p w14:paraId="3D06C255" w14:textId="475A1E6E" w:rsidR="00FD2EC0" w:rsidRDefault="00FD2EC0" w:rsidP="00A43316">
      <w:pPr>
        <w:spacing w:before="0"/>
        <w:jc w:val="center"/>
      </w:pPr>
    </w:p>
    <w:p w14:paraId="674E3CD9" w14:textId="77777777" w:rsidR="00FD2EC0" w:rsidRDefault="00FD2EC0" w:rsidP="00A43316">
      <w:pPr>
        <w:spacing w:before="0"/>
        <w:jc w:val="center"/>
      </w:pPr>
    </w:p>
    <w:p w14:paraId="432FAD08" w14:textId="0CDDF3FF" w:rsidR="005E1443" w:rsidRPr="00385E3A" w:rsidRDefault="004D08CD" w:rsidP="00A43316">
      <w:pPr>
        <w:spacing w:before="0"/>
        <w:jc w:val="center"/>
      </w:pPr>
      <w:r w:rsidRPr="004D08CD">
        <w:rPr>
          <w:highlight w:val="yellow"/>
        </w:rPr>
        <w:t>Nome Completo</w:t>
      </w:r>
    </w:p>
    <w:p w14:paraId="170DE5AC" w14:textId="3F813756" w:rsidR="005E1443" w:rsidRDefault="005E1443" w:rsidP="00A43316">
      <w:pPr>
        <w:spacing w:before="0"/>
        <w:jc w:val="center"/>
      </w:pPr>
    </w:p>
    <w:p w14:paraId="662E633A" w14:textId="77777777" w:rsidR="00FD2EC0" w:rsidRDefault="00FD2EC0" w:rsidP="00A43316">
      <w:pPr>
        <w:spacing w:before="0"/>
        <w:jc w:val="center"/>
      </w:pPr>
    </w:p>
    <w:p w14:paraId="1FFF2D69" w14:textId="1B7DD270" w:rsidR="004D08CD" w:rsidRPr="00C367A9" w:rsidRDefault="004D08CD" w:rsidP="004D08CD">
      <w:pPr>
        <w:spacing w:before="0"/>
        <w:jc w:val="center"/>
        <w:rPr>
          <w:b/>
          <w:bCs/>
        </w:rPr>
      </w:pPr>
      <w:r w:rsidRPr="004D08CD">
        <w:rPr>
          <w:b/>
          <w:bCs/>
          <w:highlight w:val="yellow"/>
        </w:rPr>
        <w:t>TÍTULO</w:t>
      </w:r>
    </w:p>
    <w:p w14:paraId="0D9CC9A3" w14:textId="77777777" w:rsidR="005E1443" w:rsidRPr="00E93EBF" w:rsidRDefault="005E1443" w:rsidP="00A43316">
      <w:pPr>
        <w:spacing w:before="0"/>
        <w:jc w:val="center"/>
      </w:pPr>
    </w:p>
    <w:p w14:paraId="672EF72C" w14:textId="77777777" w:rsidR="005E1443" w:rsidRDefault="005E1443" w:rsidP="00A43316">
      <w:pPr>
        <w:spacing w:before="0"/>
        <w:jc w:val="center"/>
      </w:pPr>
    </w:p>
    <w:p w14:paraId="0FCD336C" w14:textId="55BFCB9C" w:rsidR="005E1443" w:rsidRDefault="00634E4D" w:rsidP="00A43316">
      <w:pPr>
        <w:spacing w:before="0"/>
        <w:jc w:val="center"/>
      </w:pPr>
      <w:r>
        <w:t>TRABALHO DE CONCLUSÃO DE CURSO</w:t>
      </w:r>
    </w:p>
    <w:p w14:paraId="4E3A60F1" w14:textId="44FEDC7E" w:rsidR="005E1443" w:rsidRDefault="005E1443" w:rsidP="00A43316">
      <w:pPr>
        <w:spacing w:before="0"/>
        <w:jc w:val="center"/>
      </w:pPr>
    </w:p>
    <w:p w14:paraId="5D6B46D8" w14:textId="77777777" w:rsidR="004D08CD" w:rsidRDefault="004D08CD" w:rsidP="00A43316">
      <w:pPr>
        <w:spacing w:before="0"/>
        <w:jc w:val="center"/>
      </w:pPr>
    </w:p>
    <w:p w14:paraId="30A5EBEC" w14:textId="77777777" w:rsidR="005E1443" w:rsidRDefault="005E1443" w:rsidP="00A43316">
      <w:pPr>
        <w:spacing w:before="0"/>
        <w:jc w:val="center"/>
      </w:pPr>
    </w:p>
    <w:p w14:paraId="68588590" w14:textId="77777777" w:rsidR="005E1443" w:rsidRDefault="005E1443" w:rsidP="00A43316">
      <w:pPr>
        <w:spacing w:before="0"/>
        <w:jc w:val="center"/>
      </w:pPr>
    </w:p>
    <w:p w14:paraId="2708D46F" w14:textId="77777777" w:rsidR="005E1443" w:rsidRDefault="005E1443" w:rsidP="00A43316">
      <w:pPr>
        <w:spacing w:before="0"/>
        <w:jc w:val="center"/>
      </w:pPr>
      <w:r>
        <w:t>Belo Horizonte – MG</w:t>
      </w:r>
    </w:p>
    <w:p w14:paraId="5CD7F21F" w14:textId="4A78D6F1" w:rsidR="00120A72" w:rsidRDefault="004D08CD" w:rsidP="00A43316">
      <w:pPr>
        <w:spacing w:before="0"/>
        <w:jc w:val="center"/>
        <w:sectPr w:rsidR="00120A72" w:rsidSect="00003C66">
          <w:headerReference w:type="default" r:id="rId8"/>
          <w:pgSz w:w="11906" w:h="16838"/>
          <w:pgMar w:top="1701" w:right="1134" w:bottom="1134" w:left="1701" w:header="709" w:footer="709" w:gutter="0"/>
          <w:pgNumType w:fmt="upperRoman" w:start="1"/>
          <w:cols w:space="708"/>
          <w:docGrid w:linePitch="360"/>
        </w:sectPr>
      </w:pPr>
      <w:r w:rsidRPr="004D08CD">
        <w:rPr>
          <w:highlight w:val="yellow"/>
        </w:rPr>
        <w:t>ANO</w:t>
      </w:r>
    </w:p>
    <w:p w14:paraId="5CF7661D" w14:textId="574382B2" w:rsidR="00FD2EC0" w:rsidRPr="00385E3A" w:rsidRDefault="004D08CD" w:rsidP="00A43316">
      <w:pPr>
        <w:spacing w:before="0"/>
        <w:jc w:val="center"/>
      </w:pPr>
      <w:r w:rsidRPr="004D08CD">
        <w:rPr>
          <w:highlight w:val="yellow"/>
        </w:rPr>
        <w:lastRenderedPageBreak/>
        <w:t>NOME</w:t>
      </w:r>
    </w:p>
    <w:p w14:paraId="0A090053" w14:textId="77777777" w:rsidR="00FD2EC0" w:rsidRDefault="00FD2EC0" w:rsidP="00A43316">
      <w:pPr>
        <w:spacing w:before="0"/>
      </w:pPr>
    </w:p>
    <w:p w14:paraId="165E2DD2" w14:textId="77777777" w:rsidR="00FD2EC0" w:rsidRDefault="00FD2EC0" w:rsidP="00A43316">
      <w:pPr>
        <w:spacing w:before="0"/>
      </w:pPr>
    </w:p>
    <w:p w14:paraId="36109793" w14:textId="77777777" w:rsidR="00FD2EC0" w:rsidRDefault="00FD2EC0" w:rsidP="00A43316">
      <w:pPr>
        <w:spacing w:before="0"/>
      </w:pPr>
    </w:p>
    <w:p w14:paraId="3593A46A" w14:textId="77777777" w:rsidR="00FD2EC0" w:rsidRDefault="00FD2EC0" w:rsidP="00A43316">
      <w:pPr>
        <w:spacing w:before="0"/>
      </w:pPr>
    </w:p>
    <w:p w14:paraId="7C175151" w14:textId="77777777" w:rsidR="00FD2EC0" w:rsidRDefault="00FD2EC0" w:rsidP="00A43316">
      <w:pPr>
        <w:spacing w:before="0"/>
      </w:pPr>
    </w:p>
    <w:p w14:paraId="25979653" w14:textId="77777777" w:rsidR="00FD2EC0" w:rsidRDefault="00FD2EC0" w:rsidP="00A43316">
      <w:pPr>
        <w:spacing w:before="0"/>
      </w:pPr>
    </w:p>
    <w:p w14:paraId="436EB868" w14:textId="77777777" w:rsidR="00FD2EC0" w:rsidRDefault="00FD2EC0" w:rsidP="00A43316">
      <w:pPr>
        <w:spacing w:before="0"/>
      </w:pPr>
    </w:p>
    <w:p w14:paraId="39D1BE87" w14:textId="34EB4B37" w:rsidR="00FD2EC0" w:rsidRPr="00C367A9" w:rsidRDefault="004D08CD" w:rsidP="00A43316">
      <w:pPr>
        <w:spacing w:before="0"/>
        <w:jc w:val="center"/>
        <w:rPr>
          <w:b/>
          <w:bCs/>
        </w:rPr>
      </w:pPr>
      <w:r w:rsidRPr="004D08CD">
        <w:rPr>
          <w:b/>
          <w:bCs/>
          <w:highlight w:val="yellow"/>
        </w:rPr>
        <w:t>TÍTULO</w:t>
      </w:r>
    </w:p>
    <w:p w14:paraId="24C2100C" w14:textId="77777777" w:rsidR="00FD2EC0" w:rsidRDefault="00FD2EC0" w:rsidP="00A43316">
      <w:pPr>
        <w:spacing w:before="0"/>
      </w:pPr>
    </w:p>
    <w:p w14:paraId="43EE6963" w14:textId="77777777" w:rsidR="00FD2EC0" w:rsidRDefault="00FD2EC0" w:rsidP="00A43316">
      <w:pPr>
        <w:spacing w:before="0"/>
      </w:pPr>
    </w:p>
    <w:p w14:paraId="2C4DCA51" w14:textId="77777777" w:rsidR="00FD2EC0" w:rsidRDefault="00FD2EC0" w:rsidP="00A43316">
      <w:pPr>
        <w:spacing w:before="0"/>
      </w:pPr>
    </w:p>
    <w:p w14:paraId="3F57469D" w14:textId="13E54CC3" w:rsidR="00FD2EC0" w:rsidRPr="00C367A9" w:rsidRDefault="00FD2EC0" w:rsidP="00A43316">
      <w:pPr>
        <w:spacing w:before="0" w:line="240" w:lineRule="auto"/>
        <w:ind w:left="4590"/>
        <w:rPr>
          <w:rFonts w:cs="Arial"/>
          <w:szCs w:val="24"/>
        </w:rPr>
      </w:pPr>
      <w:r w:rsidRPr="00C367A9">
        <w:rPr>
          <w:rFonts w:cs="Arial"/>
          <w:szCs w:val="24"/>
        </w:rPr>
        <w:t xml:space="preserve">Trabalho de Conclusão de Curso de graduação, apresentado à disciplina </w:t>
      </w:r>
      <w:r w:rsidRPr="004D08CD">
        <w:rPr>
          <w:rFonts w:cs="Arial"/>
          <w:szCs w:val="24"/>
          <w:highlight w:val="yellow"/>
        </w:rPr>
        <w:t xml:space="preserve">Trabalho de Conclusão de Curso </w:t>
      </w:r>
      <w:r w:rsidR="004B0343" w:rsidRPr="004B0343">
        <w:rPr>
          <w:rFonts w:cs="Arial"/>
          <w:color w:val="FF0000"/>
          <w:szCs w:val="24"/>
        </w:rPr>
        <w:t>X</w:t>
      </w:r>
      <w:r w:rsidRPr="00C367A9">
        <w:rPr>
          <w:rFonts w:cs="Arial"/>
          <w:szCs w:val="24"/>
        </w:rPr>
        <w:t>, do curso de Graduação em Engenharia de Transportes do Centro Federal de Educação Tecnológica de Minas Gerais – CEFET-MG, como requisito parcial para a obtenção do título de Bacharel.</w:t>
      </w:r>
    </w:p>
    <w:p w14:paraId="123CCFED" w14:textId="77777777" w:rsidR="00FD2EC0" w:rsidRPr="00C367A9" w:rsidRDefault="00FD2EC0" w:rsidP="00A43316">
      <w:pPr>
        <w:spacing w:before="0" w:line="240" w:lineRule="auto"/>
        <w:ind w:left="4590"/>
        <w:rPr>
          <w:rFonts w:cs="Arial"/>
          <w:szCs w:val="24"/>
        </w:rPr>
      </w:pPr>
    </w:p>
    <w:p w14:paraId="4201773D" w14:textId="3F28CED3" w:rsidR="00FD2EC0" w:rsidRPr="00C367A9" w:rsidRDefault="00FD2EC0" w:rsidP="00A43316">
      <w:pPr>
        <w:spacing w:before="0" w:line="240" w:lineRule="auto"/>
        <w:ind w:left="4590"/>
        <w:rPr>
          <w:rFonts w:cs="Arial"/>
          <w:szCs w:val="24"/>
        </w:rPr>
      </w:pPr>
      <w:r w:rsidRPr="00C367A9">
        <w:rPr>
          <w:rFonts w:cs="Arial"/>
          <w:szCs w:val="24"/>
        </w:rPr>
        <w:t>Orientadora: Prof</w:t>
      </w:r>
      <w:r w:rsidRPr="004D08CD">
        <w:rPr>
          <w:rFonts w:cs="Arial"/>
          <w:szCs w:val="24"/>
          <w:highlight w:val="yellow"/>
        </w:rPr>
        <w:t>.</w:t>
      </w:r>
      <w:r w:rsidR="004D08CD" w:rsidRPr="004D08CD">
        <w:rPr>
          <w:rFonts w:cs="Arial"/>
          <w:szCs w:val="24"/>
          <w:highlight w:val="yellow"/>
        </w:rPr>
        <w:t>...</w:t>
      </w:r>
    </w:p>
    <w:p w14:paraId="4D482538" w14:textId="77777777" w:rsidR="00FD2EC0" w:rsidRDefault="00FD2EC0" w:rsidP="00A43316">
      <w:pPr>
        <w:spacing w:before="0"/>
      </w:pPr>
    </w:p>
    <w:p w14:paraId="63C8A8D0" w14:textId="77777777" w:rsidR="00FD2EC0" w:rsidRDefault="00FD2EC0" w:rsidP="00A43316">
      <w:pPr>
        <w:spacing w:before="0"/>
      </w:pPr>
    </w:p>
    <w:p w14:paraId="15CA7079" w14:textId="58C6EFD4" w:rsidR="00B91ACE" w:rsidRDefault="00B91ACE">
      <w:pPr>
        <w:spacing w:before="0" w:after="160" w:line="259" w:lineRule="auto"/>
        <w:jc w:val="left"/>
      </w:pPr>
      <w:r>
        <w:br w:type="page"/>
      </w:r>
    </w:p>
    <w:p w14:paraId="24E6117F" w14:textId="3116AEBA" w:rsidR="00B91ACE" w:rsidRPr="00B91ACE" w:rsidRDefault="0054231B" w:rsidP="00B91ACE">
      <w:pPr>
        <w:spacing w:before="0" w:after="160" w:line="259" w:lineRule="auto"/>
        <w:jc w:val="center"/>
        <w:rPr>
          <w:b/>
          <w:bCs/>
        </w:rPr>
      </w:pPr>
      <w:r w:rsidRPr="0054231B">
        <w:rPr>
          <w:b/>
          <w:bCs/>
          <w:highlight w:val="yellow"/>
        </w:rPr>
        <w:lastRenderedPageBreak/>
        <w:t>DEDICATÓRIA</w:t>
      </w:r>
    </w:p>
    <w:p w14:paraId="3E0DBE43" w14:textId="3048D666" w:rsidR="00B91ACE" w:rsidRDefault="00B91ACE" w:rsidP="00B91ACE">
      <w:pPr>
        <w:spacing w:before="0" w:after="160" w:line="259" w:lineRule="auto"/>
        <w:jc w:val="center"/>
      </w:pPr>
    </w:p>
    <w:p w14:paraId="7555DA86" w14:textId="22CAD88A" w:rsidR="00B91ACE" w:rsidRPr="0054231B" w:rsidRDefault="0054231B" w:rsidP="0054231B">
      <w:pPr>
        <w:spacing w:before="0" w:after="160" w:line="259" w:lineRule="auto"/>
        <w:rPr>
          <w:color w:val="FF0000"/>
          <w:highlight w:val="yellow"/>
        </w:rPr>
      </w:pPr>
      <w:r w:rsidRPr="0054231B">
        <w:rPr>
          <w:color w:val="FF0000"/>
        </w:rPr>
        <w:t>Elemento opcional. Deve ser inserida após a folha de aprovação.</w:t>
      </w:r>
    </w:p>
    <w:p w14:paraId="6DC97DF6" w14:textId="0E10397E" w:rsidR="0054231B" w:rsidRPr="00B91ACE" w:rsidRDefault="00B91ACE" w:rsidP="0054231B">
      <w:pPr>
        <w:spacing w:before="0" w:after="160" w:line="259" w:lineRule="auto"/>
        <w:jc w:val="center"/>
        <w:rPr>
          <w:b/>
          <w:bCs/>
        </w:rPr>
      </w:pPr>
      <w:r>
        <w:rPr>
          <w:highlight w:val="yellow"/>
        </w:rPr>
        <w:br w:type="page"/>
      </w:r>
      <w:r w:rsidR="0054231B" w:rsidRPr="0054231B">
        <w:rPr>
          <w:b/>
          <w:bCs/>
          <w:highlight w:val="yellow"/>
        </w:rPr>
        <w:lastRenderedPageBreak/>
        <w:t>AGRADECIMENTOS</w:t>
      </w:r>
    </w:p>
    <w:p w14:paraId="65F226A6" w14:textId="77777777" w:rsidR="0054231B" w:rsidRDefault="0054231B" w:rsidP="0054231B">
      <w:pPr>
        <w:spacing w:before="0" w:after="160" w:line="259" w:lineRule="auto"/>
        <w:jc w:val="center"/>
      </w:pPr>
    </w:p>
    <w:p w14:paraId="1B1D6C25" w14:textId="77777777" w:rsidR="0054231B" w:rsidRDefault="0054231B" w:rsidP="0054231B">
      <w:pPr>
        <w:spacing w:before="0" w:after="160" w:line="259" w:lineRule="auto"/>
        <w:rPr>
          <w:color w:val="FF0000"/>
        </w:rPr>
      </w:pPr>
      <w:r w:rsidRPr="0054231B">
        <w:rPr>
          <w:color w:val="FF0000"/>
        </w:rPr>
        <w:t>Elemento opcional. Devem ser inseridos após a dedicatória.</w:t>
      </w:r>
    </w:p>
    <w:p w14:paraId="75A9B2F2" w14:textId="0BAFAAF2" w:rsidR="0054231B" w:rsidRPr="00B91ACE" w:rsidRDefault="0054231B" w:rsidP="0054231B">
      <w:pPr>
        <w:spacing w:before="0" w:after="160" w:line="259" w:lineRule="auto"/>
        <w:jc w:val="center"/>
        <w:rPr>
          <w:b/>
          <w:bCs/>
        </w:rPr>
      </w:pPr>
      <w:r>
        <w:rPr>
          <w:highlight w:val="yellow"/>
        </w:rPr>
        <w:br w:type="page"/>
      </w:r>
      <w:r w:rsidRPr="0054231B">
        <w:rPr>
          <w:b/>
          <w:bCs/>
          <w:highlight w:val="yellow"/>
        </w:rPr>
        <w:lastRenderedPageBreak/>
        <w:t>EPÍGRAFE</w:t>
      </w:r>
    </w:p>
    <w:p w14:paraId="0A42D325" w14:textId="77777777" w:rsidR="0054231B" w:rsidRDefault="0054231B" w:rsidP="0054231B">
      <w:pPr>
        <w:spacing w:before="0" w:after="160" w:line="259" w:lineRule="auto"/>
        <w:jc w:val="center"/>
      </w:pPr>
    </w:p>
    <w:p w14:paraId="5420CBB0" w14:textId="03E63750" w:rsidR="0054231B" w:rsidRDefault="0054231B" w:rsidP="0054231B">
      <w:pPr>
        <w:spacing w:before="0" w:after="160" w:line="259" w:lineRule="auto"/>
        <w:rPr>
          <w:color w:val="FF0000"/>
        </w:rPr>
      </w:pPr>
      <w:r w:rsidRPr="0054231B">
        <w:rPr>
          <w:color w:val="FF0000"/>
        </w:rPr>
        <w:t>Elemento opcional. Elaborada conforme a ABNT NBR 10520. Deve ser inserida após os agradecimentos.</w:t>
      </w:r>
      <w:r>
        <w:rPr>
          <w:color w:val="FF0000"/>
        </w:rPr>
        <w:t xml:space="preserve"> </w:t>
      </w:r>
      <w:r w:rsidRPr="0054231B">
        <w:rPr>
          <w:color w:val="FF0000"/>
        </w:rPr>
        <w:t>Podem também constar epígrafes nas folhas ou páginas de abertura das seções primárias.</w:t>
      </w:r>
    </w:p>
    <w:p w14:paraId="3EEC69F5" w14:textId="2D594109" w:rsidR="0054231B" w:rsidRDefault="0054231B" w:rsidP="0054231B">
      <w:pPr>
        <w:spacing w:before="0" w:after="160" w:line="259" w:lineRule="auto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5B68CCC" w14:textId="77777777" w:rsidR="0054231B" w:rsidRDefault="0054231B" w:rsidP="00A43316">
      <w:pPr>
        <w:spacing w:before="0"/>
        <w:rPr>
          <w:highlight w:val="yellow"/>
        </w:rPr>
      </w:pPr>
    </w:p>
    <w:p w14:paraId="64A624F7" w14:textId="6CDDD80E" w:rsidR="00FD2EC0" w:rsidRPr="006A48A6" w:rsidRDefault="004D08CD" w:rsidP="00A43316">
      <w:pPr>
        <w:spacing w:before="0"/>
      </w:pPr>
      <w:r w:rsidRPr="004D08CD">
        <w:rPr>
          <w:highlight w:val="yellow"/>
        </w:rPr>
        <w:t>SOBRENOME</w:t>
      </w:r>
      <w:r w:rsidR="00FD2EC0" w:rsidRPr="004D08CD">
        <w:rPr>
          <w:highlight w:val="yellow"/>
        </w:rPr>
        <w:t xml:space="preserve">, </w:t>
      </w:r>
      <w:r w:rsidRPr="004D08CD">
        <w:rPr>
          <w:highlight w:val="yellow"/>
        </w:rPr>
        <w:t>Nome</w:t>
      </w:r>
      <w:r w:rsidR="00FD2EC0" w:rsidRPr="004D08CD">
        <w:rPr>
          <w:highlight w:val="yellow"/>
        </w:rPr>
        <w:t xml:space="preserve"> </w:t>
      </w:r>
      <w:r w:rsidRPr="004D08CD">
        <w:rPr>
          <w:highlight w:val="yellow"/>
        </w:rPr>
        <w:t>+ Siglas</w:t>
      </w:r>
      <w:r w:rsidR="00FD2EC0" w:rsidRPr="004D08CD">
        <w:rPr>
          <w:highlight w:val="yellow"/>
        </w:rPr>
        <w:t xml:space="preserve">. </w:t>
      </w:r>
      <w:r w:rsidRPr="004D08CD">
        <w:rPr>
          <w:b/>
          <w:bCs/>
          <w:highlight w:val="yellow"/>
        </w:rPr>
        <w:t>Título</w:t>
      </w:r>
      <w:r w:rsidR="00FD2EC0" w:rsidRPr="004D08CD">
        <w:rPr>
          <w:highlight w:val="yellow"/>
        </w:rPr>
        <w:t xml:space="preserve">. </w:t>
      </w:r>
      <w:r w:rsidRPr="004D08CD">
        <w:rPr>
          <w:highlight w:val="yellow"/>
        </w:rPr>
        <w:t>ANO</w:t>
      </w:r>
      <w:r w:rsidR="00FD2EC0" w:rsidRPr="004D08CD">
        <w:rPr>
          <w:highlight w:val="yellow"/>
        </w:rPr>
        <w:t xml:space="preserve">. </w:t>
      </w:r>
      <w:r w:rsidRPr="004D08CD">
        <w:rPr>
          <w:highlight w:val="yellow"/>
        </w:rPr>
        <w:t>XX</w:t>
      </w:r>
      <w:r w:rsidR="00A95153" w:rsidRPr="00AA1F54">
        <w:t xml:space="preserve"> </w:t>
      </w:r>
      <w:r w:rsidR="00FD2EC0" w:rsidRPr="00AA1F54">
        <w:t>f.</w:t>
      </w:r>
      <w:r w:rsidR="00FD2EC0" w:rsidRPr="006A48A6">
        <w:t xml:space="preserve"> Trabalho de Conclusão de Curso (</w:t>
      </w:r>
      <w:r w:rsidR="00FD2EC0">
        <w:t>Graduação</w:t>
      </w:r>
      <w:r w:rsidR="00FD2EC0" w:rsidRPr="006A48A6">
        <w:t xml:space="preserve">) </w:t>
      </w:r>
      <w:r w:rsidR="00FD2EC0">
        <w:t>–</w:t>
      </w:r>
      <w:r w:rsidR="00FD2EC0" w:rsidRPr="006A48A6">
        <w:t xml:space="preserve"> </w:t>
      </w:r>
      <w:r w:rsidR="00FD2EC0">
        <w:t>Engenharia de Transportes. Centro Federal de Educação Tecnológica de Minas Gerais</w:t>
      </w:r>
      <w:r w:rsidR="00FD2EC0" w:rsidRPr="006A48A6">
        <w:t xml:space="preserve">, </w:t>
      </w:r>
      <w:r w:rsidRPr="004D08CD">
        <w:rPr>
          <w:highlight w:val="yellow"/>
        </w:rPr>
        <w:t>ANO</w:t>
      </w:r>
      <w:r w:rsidR="00FD2EC0" w:rsidRPr="006A48A6">
        <w:t xml:space="preserve">. </w:t>
      </w:r>
    </w:p>
    <w:p w14:paraId="72EED4B5" w14:textId="01915DB0" w:rsidR="00634E4D" w:rsidRPr="00C367A9" w:rsidRDefault="00A95153" w:rsidP="00A43316">
      <w:pPr>
        <w:spacing w:before="0"/>
        <w:rPr>
          <w:b/>
          <w:bCs/>
        </w:rPr>
      </w:pPr>
      <w:r w:rsidRPr="00C367A9">
        <w:rPr>
          <w:b/>
          <w:bCs/>
        </w:rPr>
        <w:t>RESUMO</w:t>
      </w:r>
    </w:p>
    <w:p w14:paraId="75D18749" w14:textId="0D3D1DF4" w:rsidR="004D08CD" w:rsidRPr="004D08CD" w:rsidRDefault="004D08CD" w:rsidP="004D08CD">
      <w:pPr>
        <w:pStyle w:val="Palavras-chave"/>
        <w:spacing w:before="0"/>
        <w:jc w:val="both"/>
        <w:rPr>
          <w:rFonts w:eastAsiaTheme="minorHAnsi" w:cstheme="minorBidi"/>
          <w:color w:val="FF0000"/>
          <w:szCs w:val="22"/>
        </w:rPr>
      </w:pPr>
      <w:r w:rsidRPr="004D08CD">
        <w:rPr>
          <w:rFonts w:eastAsiaTheme="minorHAnsi" w:cstheme="minorBidi"/>
          <w:color w:val="FF0000"/>
          <w:szCs w:val="22"/>
        </w:rPr>
        <w:t xml:space="preserve">Apresentação concisa dos pontos relevantes de um texto, fornecendo uma visão rápida e clara do conteúdo e das conclusões do trabalho. Elemento obrigatório. Elaborado conforme a </w:t>
      </w:r>
      <w:r w:rsidRPr="004D08CD">
        <w:rPr>
          <w:rFonts w:eastAsiaTheme="minorHAnsi" w:cstheme="minorBidi"/>
          <w:b/>
          <w:bCs/>
          <w:color w:val="FF0000"/>
          <w:szCs w:val="22"/>
        </w:rPr>
        <w:t>ABNT NBR 6028</w:t>
      </w:r>
      <w:r w:rsidRPr="004D08CD">
        <w:rPr>
          <w:rFonts w:eastAsiaTheme="minorHAnsi" w:cstheme="minorBidi"/>
          <w:color w:val="FF0000"/>
          <w:szCs w:val="22"/>
        </w:rPr>
        <w:t>. De 150 a 500 palavras os de trabalhos acadêmicos (teses, dissertações e outros) e relatórios técnico-científicos</w:t>
      </w:r>
    </w:p>
    <w:p w14:paraId="59F0B09A" w14:textId="77777777" w:rsidR="004D08CD" w:rsidRDefault="004D08CD" w:rsidP="004D08CD">
      <w:pPr>
        <w:pStyle w:val="Palavras-chave"/>
        <w:spacing w:before="0" w:after="280"/>
        <w:rPr>
          <w:rFonts w:eastAsiaTheme="minorHAnsi" w:cstheme="minorBidi"/>
          <w:color w:val="auto"/>
          <w:szCs w:val="22"/>
        </w:rPr>
      </w:pPr>
    </w:p>
    <w:p w14:paraId="4A1F3737" w14:textId="6A1C4785" w:rsidR="00634E4D" w:rsidRPr="004D08CD" w:rsidRDefault="00634E4D" w:rsidP="004D08CD">
      <w:pPr>
        <w:pStyle w:val="Palavras-chave"/>
        <w:spacing w:before="0" w:after="280"/>
        <w:rPr>
          <w:rFonts w:cs="Arial"/>
        </w:rPr>
      </w:pPr>
      <w:r w:rsidRPr="004D08CD">
        <w:rPr>
          <w:rFonts w:cs="Arial"/>
          <w:b/>
        </w:rPr>
        <w:t>Palavras-chave:</w:t>
      </w:r>
      <w:r w:rsidRPr="004D08CD">
        <w:rPr>
          <w:rFonts w:cs="Arial"/>
        </w:rPr>
        <w:t xml:space="preserve"> </w:t>
      </w:r>
      <w:r w:rsidR="004D08CD" w:rsidRPr="004D08CD">
        <w:rPr>
          <w:rFonts w:cs="Arial"/>
          <w:highlight w:val="yellow"/>
        </w:rPr>
        <w:t>3 a 5 Palavras-chave separadas por ponto-e-vírgula</w:t>
      </w:r>
    </w:p>
    <w:p w14:paraId="657DF95F" w14:textId="0DBAAD21" w:rsidR="00634E4D" w:rsidRPr="004D08CD" w:rsidRDefault="00634E4D" w:rsidP="00A43316">
      <w:pPr>
        <w:spacing w:before="0"/>
      </w:pPr>
      <w:r w:rsidRPr="004D08CD">
        <w:br w:type="page"/>
      </w:r>
    </w:p>
    <w:p w14:paraId="0E1682ED" w14:textId="01D9D4B8" w:rsidR="00FD2EC0" w:rsidRPr="00CA7169" w:rsidRDefault="00CA7169" w:rsidP="00A43316">
      <w:pPr>
        <w:spacing w:before="0"/>
        <w:rPr>
          <w:lang w:val="en-US"/>
        </w:rPr>
      </w:pPr>
      <w:r w:rsidRPr="00CA7169">
        <w:rPr>
          <w:highlight w:val="yellow"/>
          <w:lang w:val="en-US"/>
        </w:rPr>
        <w:lastRenderedPageBreak/>
        <w:t>SURNAME, Name + Initials. TITLE. YEAR. XX</w:t>
      </w:r>
      <w:r w:rsidRPr="00CA7169">
        <w:rPr>
          <w:lang w:val="en-US"/>
        </w:rPr>
        <w:t xml:space="preserve"> f. Undergraduate Final Report. Transportation Engineering. Federal Center for Technological Education of Minas Gerais (CEFET-MG), </w:t>
      </w:r>
      <w:r w:rsidRPr="00CA7169">
        <w:rPr>
          <w:highlight w:val="yellow"/>
          <w:lang w:val="en-US"/>
        </w:rPr>
        <w:t>YEAR</w:t>
      </w:r>
      <w:r w:rsidRPr="00CA7169">
        <w:rPr>
          <w:lang w:val="en-US"/>
        </w:rPr>
        <w:t>.</w:t>
      </w:r>
      <w:r w:rsidR="00FD2EC0" w:rsidRPr="00CA7169">
        <w:rPr>
          <w:lang w:val="en-US"/>
        </w:rPr>
        <w:t xml:space="preserve"> </w:t>
      </w:r>
    </w:p>
    <w:p w14:paraId="3057E710" w14:textId="77777777" w:rsidR="00290599" w:rsidRPr="00CA7169" w:rsidRDefault="00290599" w:rsidP="00A43316">
      <w:pPr>
        <w:spacing w:before="0"/>
        <w:rPr>
          <w:b/>
          <w:bCs/>
          <w:lang w:val="en-US"/>
        </w:rPr>
      </w:pPr>
      <w:r w:rsidRPr="00CA7169">
        <w:rPr>
          <w:b/>
          <w:bCs/>
          <w:lang w:val="en-US"/>
        </w:rPr>
        <w:t>ABSTRACT</w:t>
      </w:r>
    </w:p>
    <w:p w14:paraId="7E118D5A" w14:textId="4D4C93A1" w:rsidR="00B91ACE" w:rsidRPr="00B91ACE" w:rsidRDefault="00B91ACE" w:rsidP="00A43316">
      <w:pPr>
        <w:pStyle w:val="Palavras-chave"/>
        <w:spacing w:before="0" w:after="280"/>
        <w:rPr>
          <w:rFonts w:eastAsiaTheme="minorHAnsi" w:cstheme="minorBidi"/>
          <w:color w:val="FF0000"/>
          <w:szCs w:val="22"/>
        </w:rPr>
      </w:pPr>
      <w:r>
        <w:rPr>
          <w:rFonts w:eastAsiaTheme="minorHAnsi" w:cstheme="minorBidi"/>
          <w:color w:val="FF0000"/>
          <w:szCs w:val="22"/>
        </w:rPr>
        <w:t>V</w:t>
      </w:r>
      <w:r w:rsidRPr="00B91ACE">
        <w:rPr>
          <w:rFonts w:eastAsiaTheme="minorHAnsi" w:cstheme="minorBidi"/>
          <w:color w:val="FF0000"/>
          <w:szCs w:val="22"/>
        </w:rPr>
        <w:t>ersão do resumo para idioma de divulgação internacional</w:t>
      </w:r>
      <w:r>
        <w:rPr>
          <w:rFonts w:eastAsiaTheme="minorHAnsi" w:cstheme="minorBidi"/>
          <w:color w:val="FF0000"/>
          <w:szCs w:val="22"/>
        </w:rPr>
        <w:t xml:space="preserve">. </w:t>
      </w:r>
      <w:r w:rsidRPr="00B91ACE">
        <w:rPr>
          <w:rFonts w:eastAsiaTheme="minorHAnsi" w:cstheme="minorBidi"/>
          <w:color w:val="FF0000"/>
          <w:szCs w:val="22"/>
        </w:rPr>
        <w:t>Elemento obrigatório. Elaborado conforme a ABNT NBR 6028.</w:t>
      </w:r>
    </w:p>
    <w:p w14:paraId="0460864A" w14:textId="6993739B" w:rsidR="00F505FC" w:rsidRPr="00E4332E" w:rsidRDefault="00634E4D" w:rsidP="00A43316">
      <w:pPr>
        <w:pStyle w:val="Palavras-chave"/>
        <w:spacing w:before="0" w:after="280"/>
        <w:rPr>
          <w:rFonts w:eastAsiaTheme="majorEastAsia" w:cstheme="majorBidi"/>
          <w:b/>
          <w:sz w:val="28"/>
          <w:szCs w:val="32"/>
          <w:lang w:val="en-US"/>
        </w:rPr>
      </w:pPr>
      <w:r w:rsidRPr="00293DEC">
        <w:rPr>
          <w:rFonts w:cs="Arial"/>
          <w:b/>
          <w:lang w:val="en-US"/>
        </w:rPr>
        <w:t>Keywords</w:t>
      </w:r>
      <w:r w:rsidRPr="00293DEC">
        <w:rPr>
          <w:rFonts w:cs="Arial"/>
          <w:lang w:val="en-US"/>
        </w:rPr>
        <w:t xml:space="preserve">: </w:t>
      </w:r>
      <w:r w:rsidR="00B91ACE" w:rsidRPr="00B91ACE">
        <w:rPr>
          <w:rFonts w:cs="Arial"/>
          <w:highlight w:val="yellow"/>
          <w:lang w:val="en-US"/>
        </w:rPr>
        <w:t>3 to 5 Keywords separated by semi-colon</w:t>
      </w:r>
      <w:r w:rsidR="00B91ACE" w:rsidRPr="00B91ACE">
        <w:rPr>
          <w:rFonts w:cs="Arial"/>
          <w:lang w:val="en-US"/>
        </w:rPr>
        <w:t xml:space="preserve"> </w:t>
      </w:r>
      <w:r w:rsidR="00F505FC" w:rsidRPr="00E4332E">
        <w:rPr>
          <w:lang w:val="en-US"/>
        </w:rPr>
        <w:br w:type="page"/>
      </w:r>
    </w:p>
    <w:p w14:paraId="0975EB72" w14:textId="52DD61FC" w:rsidR="00B559A5" w:rsidRDefault="00B559A5" w:rsidP="00A43316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rFonts w:eastAsiaTheme="majorEastAsia" w:cstheme="majorBidi"/>
          <w:b/>
          <w:sz w:val="28"/>
          <w:szCs w:val="32"/>
        </w:rPr>
        <w:lastRenderedPageBreak/>
        <w:t xml:space="preserve">LISTA DE </w:t>
      </w:r>
      <w:r w:rsidR="001871D3">
        <w:rPr>
          <w:rFonts w:eastAsiaTheme="majorEastAsia" w:cstheme="majorBidi"/>
          <w:b/>
          <w:sz w:val="28"/>
          <w:szCs w:val="32"/>
        </w:rPr>
        <w:t>SIGLAS</w:t>
      </w:r>
    </w:p>
    <w:p w14:paraId="1204EDDF" w14:textId="5DD15D8C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bookmarkStart w:id="1" w:name="_Hlk87353646"/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bookmarkEnd w:id="1"/>
    <w:p w14:paraId="0EBDA652" w14:textId="5AEC014C" w:rsidR="00A43316" w:rsidRPr="00A46435" w:rsidRDefault="00B559A5" w:rsidP="00A43316">
      <w:pPr>
        <w:spacing w:before="0" w:line="259" w:lineRule="auto"/>
        <w:jc w:val="left"/>
      </w:pPr>
      <w:r w:rsidRPr="004D0AA8">
        <w:rPr>
          <w:highlight w:val="yellow"/>
        </w:rPr>
        <w:fldChar w:fldCharType="begin"/>
      </w:r>
      <w:r w:rsidRPr="004D0AA8">
        <w:rPr>
          <w:highlight w:val="yellow"/>
        </w:rPr>
        <w:instrText xml:space="preserve"> TOC \h \z \c "Tabela" </w:instrText>
      </w:r>
      <w:r w:rsidRPr="004D0AA8">
        <w:rPr>
          <w:highlight w:val="yellow"/>
        </w:rPr>
        <w:fldChar w:fldCharType="separate"/>
      </w:r>
      <w:r w:rsidR="00A46435" w:rsidRPr="004D0AA8">
        <w:rPr>
          <w:noProof/>
          <w:highlight w:val="yellow"/>
        </w:rPr>
        <w:t>Nenhuma entrada de índice de ilustrações foi encontrada.</w:t>
      </w:r>
      <w:r w:rsidRPr="004D0AA8">
        <w:rPr>
          <w:highlight w:val="yellow"/>
        </w:rPr>
        <w:fldChar w:fldCharType="end"/>
      </w:r>
      <w:r w:rsidR="00A43316" w:rsidRPr="00A46435">
        <w:br w:type="page"/>
      </w:r>
    </w:p>
    <w:p w14:paraId="6CAD6F7B" w14:textId="1D9803CD" w:rsidR="0062026E" w:rsidRDefault="0062026E" w:rsidP="00A43316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rFonts w:eastAsiaTheme="majorEastAsia" w:cstheme="majorBidi"/>
          <w:b/>
          <w:sz w:val="28"/>
          <w:szCs w:val="32"/>
        </w:rPr>
        <w:lastRenderedPageBreak/>
        <w:t>LISTA DE FIGURAS</w:t>
      </w:r>
    </w:p>
    <w:p w14:paraId="40DB250D" w14:textId="77777777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p w14:paraId="122B6201" w14:textId="2D693D8F" w:rsidR="00A46435" w:rsidRDefault="0062026E" w:rsidP="00A43316">
      <w:pPr>
        <w:pStyle w:val="ndicedeilustraes"/>
        <w:tabs>
          <w:tab w:val="right" w:leader="dot" w:pos="9061"/>
        </w:tabs>
        <w:spacing w:before="0"/>
        <w:rPr>
          <w:b/>
          <w:bCs/>
          <w:caps/>
        </w:rPr>
      </w:pPr>
      <w:r w:rsidRPr="004D0AA8">
        <w:rPr>
          <w:b/>
          <w:bCs/>
          <w:caps/>
          <w:highlight w:val="yellow"/>
        </w:rPr>
        <w:fldChar w:fldCharType="begin"/>
      </w:r>
      <w:r w:rsidRPr="004D0AA8">
        <w:rPr>
          <w:b/>
          <w:bCs/>
          <w:caps/>
          <w:highlight w:val="yellow"/>
        </w:rPr>
        <w:instrText xml:space="preserve"> TOC \h \z \c "Figura" </w:instrText>
      </w:r>
      <w:r w:rsidRPr="004D0AA8">
        <w:rPr>
          <w:b/>
          <w:bCs/>
          <w:caps/>
          <w:highlight w:val="yellow"/>
        </w:rPr>
        <w:fldChar w:fldCharType="separate"/>
      </w:r>
      <w:r w:rsidR="00A46435" w:rsidRPr="004D0AA8">
        <w:rPr>
          <w:caps/>
          <w:noProof/>
          <w:highlight w:val="yellow"/>
        </w:rPr>
        <w:t>Nenhuma entrada de índice de ilustrações foi encontrada.</w:t>
      </w:r>
      <w:r w:rsidRPr="004D0AA8">
        <w:rPr>
          <w:b/>
          <w:bCs/>
          <w:caps/>
          <w:highlight w:val="yellow"/>
        </w:rPr>
        <w:fldChar w:fldCharType="end"/>
      </w:r>
      <w:bookmarkStart w:id="2" w:name="_Toc80139892"/>
      <w:bookmarkEnd w:id="2"/>
    </w:p>
    <w:p w14:paraId="5E84B1DA" w14:textId="090C95FC" w:rsidR="001871D3" w:rsidRDefault="00A46435" w:rsidP="001871D3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b/>
          <w:bCs/>
          <w:caps/>
        </w:rPr>
        <w:br w:type="page"/>
      </w:r>
      <w:r w:rsidR="001871D3">
        <w:rPr>
          <w:rFonts w:eastAsiaTheme="majorEastAsia" w:cstheme="majorBidi"/>
          <w:b/>
          <w:sz w:val="28"/>
          <w:szCs w:val="32"/>
        </w:rPr>
        <w:lastRenderedPageBreak/>
        <w:t>LISTA DE QUADROS</w:t>
      </w:r>
    </w:p>
    <w:p w14:paraId="03C31DD8" w14:textId="77777777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p w14:paraId="23A7DC87" w14:textId="77777777" w:rsidR="001871D3" w:rsidRDefault="001871D3" w:rsidP="001871D3">
      <w:pPr>
        <w:pStyle w:val="ndicedeilustraes"/>
        <w:tabs>
          <w:tab w:val="right" w:leader="dot" w:pos="9061"/>
        </w:tabs>
        <w:spacing w:before="0"/>
        <w:rPr>
          <w:b/>
          <w:bCs/>
          <w:caps/>
        </w:rPr>
      </w:pPr>
      <w:r w:rsidRPr="004D0AA8">
        <w:rPr>
          <w:b/>
          <w:bCs/>
          <w:caps/>
          <w:highlight w:val="yellow"/>
        </w:rPr>
        <w:fldChar w:fldCharType="begin"/>
      </w:r>
      <w:r w:rsidRPr="004D0AA8">
        <w:rPr>
          <w:b/>
          <w:bCs/>
          <w:caps/>
          <w:highlight w:val="yellow"/>
        </w:rPr>
        <w:instrText xml:space="preserve"> TOC \h \z \c "Figura" </w:instrText>
      </w:r>
      <w:r w:rsidRPr="004D0AA8">
        <w:rPr>
          <w:b/>
          <w:bCs/>
          <w:caps/>
          <w:highlight w:val="yellow"/>
        </w:rPr>
        <w:fldChar w:fldCharType="separate"/>
      </w:r>
      <w:r w:rsidRPr="004D0AA8">
        <w:rPr>
          <w:caps/>
          <w:noProof/>
          <w:highlight w:val="yellow"/>
        </w:rPr>
        <w:t>Nenhuma entrada de índice de ilustrações foi encontrada.</w:t>
      </w:r>
      <w:r w:rsidRPr="004D0AA8">
        <w:rPr>
          <w:b/>
          <w:bCs/>
          <w:caps/>
          <w:highlight w:val="yellow"/>
        </w:rPr>
        <w:fldChar w:fldCharType="end"/>
      </w:r>
    </w:p>
    <w:p w14:paraId="2AF3949C" w14:textId="471384E0" w:rsidR="001871D3" w:rsidRDefault="001871D3" w:rsidP="001871D3">
      <w:pPr>
        <w:spacing w:before="0" w:line="259" w:lineRule="auto"/>
        <w:jc w:val="center"/>
        <w:rPr>
          <w:rFonts w:eastAsiaTheme="majorEastAsia" w:cstheme="majorBidi"/>
          <w:b/>
          <w:sz w:val="28"/>
          <w:szCs w:val="32"/>
        </w:rPr>
      </w:pPr>
      <w:r>
        <w:rPr>
          <w:b/>
          <w:bCs/>
          <w:caps/>
        </w:rPr>
        <w:br w:type="page"/>
      </w:r>
      <w:r>
        <w:rPr>
          <w:rFonts w:eastAsiaTheme="majorEastAsia" w:cstheme="majorBidi"/>
          <w:b/>
          <w:sz w:val="28"/>
          <w:szCs w:val="32"/>
        </w:rPr>
        <w:lastRenderedPageBreak/>
        <w:t>LISTA DE TABELAS</w:t>
      </w:r>
    </w:p>
    <w:p w14:paraId="5AAEE6CA" w14:textId="77777777" w:rsidR="001871D3" w:rsidRPr="001871D3" w:rsidRDefault="001871D3" w:rsidP="001871D3">
      <w:pPr>
        <w:spacing w:before="0" w:line="259" w:lineRule="auto"/>
        <w:rPr>
          <w:rFonts w:eastAsiaTheme="majorEastAsia" w:cstheme="majorBidi"/>
          <w:bCs/>
          <w:color w:val="FF0000"/>
          <w:sz w:val="28"/>
          <w:szCs w:val="32"/>
        </w:rPr>
      </w:pPr>
      <w:r w:rsidRPr="001871D3">
        <w:rPr>
          <w:rFonts w:eastAsiaTheme="majorEastAsia" w:cstheme="majorBidi"/>
          <w:bCs/>
          <w:color w:val="FF0000"/>
          <w:sz w:val="28"/>
          <w:szCs w:val="32"/>
        </w:rPr>
        <w:t>Item obrigatório segundo a norma do DET</w:t>
      </w:r>
    </w:p>
    <w:p w14:paraId="5D98FC43" w14:textId="5509B2A9" w:rsidR="001871D3" w:rsidRDefault="001871D3" w:rsidP="001871D3">
      <w:pPr>
        <w:pStyle w:val="ndicedeilustraes"/>
        <w:tabs>
          <w:tab w:val="right" w:leader="dot" w:pos="9061"/>
        </w:tabs>
        <w:spacing w:before="0"/>
        <w:rPr>
          <w:b/>
          <w:bCs/>
          <w:caps/>
        </w:rPr>
      </w:pPr>
      <w:r w:rsidRPr="004D0AA8">
        <w:rPr>
          <w:b/>
          <w:bCs/>
          <w:caps/>
          <w:highlight w:val="yellow"/>
        </w:rPr>
        <w:fldChar w:fldCharType="begin"/>
      </w:r>
      <w:r w:rsidRPr="004D0AA8">
        <w:rPr>
          <w:b/>
          <w:bCs/>
          <w:caps/>
          <w:highlight w:val="yellow"/>
        </w:rPr>
        <w:instrText xml:space="preserve"> TOC \h \z \c "Figura" </w:instrText>
      </w:r>
      <w:r w:rsidRPr="004D0AA8">
        <w:rPr>
          <w:b/>
          <w:bCs/>
          <w:caps/>
          <w:highlight w:val="yellow"/>
        </w:rPr>
        <w:fldChar w:fldCharType="separate"/>
      </w:r>
      <w:r w:rsidRPr="004D0AA8">
        <w:rPr>
          <w:caps/>
          <w:noProof/>
          <w:highlight w:val="yellow"/>
        </w:rPr>
        <w:t>Nenhuma entrada de índice de ilustrações foi encontrada.</w:t>
      </w:r>
      <w:r w:rsidRPr="004D0AA8">
        <w:rPr>
          <w:b/>
          <w:bCs/>
          <w:caps/>
          <w:highlight w:val="yellow"/>
        </w:rPr>
        <w:fldChar w:fldCharType="end"/>
      </w:r>
    </w:p>
    <w:p w14:paraId="51127D24" w14:textId="77777777" w:rsidR="001871D3" w:rsidRDefault="001871D3" w:rsidP="001871D3">
      <w:pPr>
        <w:pStyle w:val="Default"/>
        <w:jc w:val="center"/>
        <w:rPr>
          <w:b/>
          <w:bCs/>
          <w:caps/>
        </w:rPr>
      </w:pPr>
      <w:r>
        <w:rPr>
          <w:b/>
          <w:bCs/>
          <w:caps/>
        </w:rPr>
        <w:br w:type="page"/>
      </w:r>
    </w:p>
    <w:sdt>
      <w:sdtPr>
        <w:rPr>
          <w:rFonts w:cstheme="minorBidi"/>
          <w:b/>
          <w:bCs/>
          <w:szCs w:val="22"/>
        </w:rPr>
        <w:id w:val="-751661947"/>
        <w:docPartObj>
          <w:docPartGallery w:val="Table of Contents"/>
          <w:docPartUnique/>
        </w:docPartObj>
      </w:sdtPr>
      <w:sdtEndPr>
        <w:rPr>
          <w:rFonts w:cs="Arial"/>
          <w:b w:val="0"/>
          <w:bCs w:val="0"/>
          <w:szCs w:val="24"/>
        </w:rPr>
      </w:sdtEndPr>
      <w:sdtContent>
        <w:p w14:paraId="1D8A1E45" w14:textId="52F42218" w:rsidR="00A46435" w:rsidRPr="00B91ACE" w:rsidRDefault="00A46435" w:rsidP="00A46435">
          <w:pPr>
            <w:pStyle w:val="Default"/>
            <w:jc w:val="center"/>
            <w:rPr>
              <w:b/>
              <w:bCs/>
              <w:sz w:val="32"/>
              <w:szCs w:val="32"/>
              <w:lang w:val="en-US"/>
            </w:rPr>
          </w:pPr>
          <w:r w:rsidRPr="00B91ACE">
            <w:rPr>
              <w:b/>
              <w:bCs/>
              <w:sz w:val="32"/>
              <w:szCs w:val="32"/>
              <w:lang w:val="en-US"/>
            </w:rPr>
            <w:t>SUMÁRIO</w:t>
          </w:r>
        </w:p>
        <w:p w14:paraId="383B7D58" w14:textId="6402359A" w:rsidR="00473544" w:rsidRDefault="00A46435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355594" w:history="1">
            <w:r w:rsidR="00473544" w:rsidRPr="00653563">
              <w:rPr>
                <w:rStyle w:val="Hyperlink"/>
                <w:noProof/>
              </w:rPr>
              <w:t>1.</w:t>
            </w:r>
            <w:r w:rsidR="00473544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473544" w:rsidRPr="00653563">
              <w:rPr>
                <w:rStyle w:val="Hyperlink"/>
                <w:noProof/>
              </w:rPr>
              <w:t>INTRODUÇÃO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594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1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5D446731" w14:textId="35394824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595" w:history="1">
            <w:r w:rsidR="00473544" w:rsidRPr="00653563">
              <w:rPr>
                <w:rStyle w:val="Hyperlink"/>
                <w:noProof/>
              </w:rPr>
              <w:t>2.</w:t>
            </w:r>
            <w:r w:rsidR="00473544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473544" w:rsidRPr="00653563">
              <w:rPr>
                <w:rStyle w:val="Hyperlink"/>
                <w:noProof/>
              </w:rPr>
              <w:t>REVISÃO DA LITERATURA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595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3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2437B4EB" w14:textId="53A54276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596" w:history="1">
            <w:r w:rsidR="00473544" w:rsidRPr="00653563">
              <w:rPr>
                <w:rStyle w:val="Hyperlink"/>
                <w:noProof/>
              </w:rPr>
              <w:t>3.</w:t>
            </w:r>
            <w:r w:rsidR="00473544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473544" w:rsidRPr="00653563">
              <w:rPr>
                <w:rStyle w:val="Hyperlink"/>
                <w:noProof/>
              </w:rPr>
              <w:t>METODOLOGIA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596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4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0824675A" w14:textId="4CF4C49D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597" w:history="1">
            <w:r w:rsidR="00473544" w:rsidRPr="00653563">
              <w:rPr>
                <w:rStyle w:val="Hyperlink"/>
                <w:noProof/>
              </w:rPr>
              <w:t>4.</w:t>
            </w:r>
            <w:r w:rsidR="00473544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473544" w:rsidRPr="00653563">
              <w:rPr>
                <w:rStyle w:val="Hyperlink"/>
                <w:noProof/>
              </w:rPr>
              <w:t>RESULTADOS ESPERADOS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597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5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779DA236" w14:textId="0526B4C7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598" w:history="1">
            <w:r w:rsidR="00473544" w:rsidRPr="00653563">
              <w:rPr>
                <w:rStyle w:val="Hyperlink"/>
                <w:noProof/>
              </w:rPr>
              <w:t>5.</w:t>
            </w:r>
            <w:r w:rsidR="00473544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473544" w:rsidRPr="00653563">
              <w:rPr>
                <w:rStyle w:val="Hyperlink"/>
                <w:noProof/>
              </w:rPr>
              <w:t>INFRAESTRUTURA E RECURSOS NECESSÁRIOS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598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6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7564EC7F" w14:textId="726CBBF4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599" w:history="1">
            <w:r w:rsidR="00473544" w:rsidRPr="00653563">
              <w:rPr>
                <w:rStyle w:val="Hyperlink"/>
                <w:noProof/>
              </w:rPr>
              <w:t>6.</w:t>
            </w:r>
            <w:r w:rsidR="00473544">
              <w:rPr>
                <w:rFonts w:asciiTheme="minorHAnsi" w:eastAsiaTheme="minorEastAsia" w:hAnsiTheme="minorHAnsi"/>
                <w:noProof/>
                <w:sz w:val="22"/>
                <w:lang w:eastAsia="pt-BR"/>
              </w:rPr>
              <w:tab/>
            </w:r>
            <w:r w:rsidR="00473544" w:rsidRPr="00653563">
              <w:rPr>
                <w:rStyle w:val="Hyperlink"/>
                <w:noProof/>
              </w:rPr>
              <w:t>CRONOGRAMA DE REALIZAÇÃO PARA O TCC II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599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7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3BD1C025" w14:textId="5E977712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600" w:history="1">
            <w:r w:rsidR="00473544" w:rsidRPr="00653563">
              <w:rPr>
                <w:rStyle w:val="Hyperlink"/>
                <w:noProof/>
              </w:rPr>
              <w:t>REFERÊNCIAS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600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8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78C51697" w14:textId="1F0645C2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601" w:history="1">
            <w:r w:rsidR="00473544" w:rsidRPr="00653563">
              <w:rPr>
                <w:rStyle w:val="Hyperlink"/>
                <w:noProof/>
              </w:rPr>
              <w:t>APÊNDICE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601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9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3C00A62D" w14:textId="3FA81451" w:rsidR="00473544" w:rsidRDefault="00D4605B">
          <w:pPr>
            <w:pStyle w:val="Sumrio1"/>
            <w:rPr>
              <w:rFonts w:asciiTheme="minorHAnsi" w:eastAsiaTheme="minorEastAsia" w:hAnsiTheme="minorHAnsi"/>
              <w:noProof/>
              <w:sz w:val="22"/>
              <w:lang w:eastAsia="pt-BR"/>
            </w:rPr>
          </w:pPr>
          <w:hyperlink w:anchor="_Toc87355602" w:history="1">
            <w:r w:rsidR="00473544" w:rsidRPr="00653563">
              <w:rPr>
                <w:rStyle w:val="Hyperlink"/>
                <w:noProof/>
              </w:rPr>
              <w:t>ANEXOS</w:t>
            </w:r>
            <w:r w:rsidR="00473544">
              <w:rPr>
                <w:noProof/>
                <w:webHidden/>
              </w:rPr>
              <w:tab/>
            </w:r>
            <w:r w:rsidR="00473544">
              <w:rPr>
                <w:noProof/>
                <w:webHidden/>
              </w:rPr>
              <w:fldChar w:fldCharType="begin"/>
            </w:r>
            <w:r w:rsidR="00473544">
              <w:rPr>
                <w:noProof/>
                <w:webHidden/>
              </w:rPr>
              <w:instrText xml:space="preserve"> PAGEREF _Toc87355602 \h </w:instrText>
            </w:r>
            <w:r w:rsidR="00473544">
              <w:rPr>
                <w:noProof/>
                <w:webHidden/>
              </w:rPr>
            </w:r>
            <w:r w:rsidR="00473544">
              <w:rPr>
                <w:noProof/>
                <w:webHidden/>
              </w:rPr>
              <w:fldChar w:fldCharType="separate"/>
            </w:r>
            <w:r w:rsidR="00473544">
              <w:rPr>
                <w:noProof/>
                <w:webHidden/>
              </w:rPr>
              <w:t>10</w:t>
            </w:r>
            <w:r w:rsidR="00473544">
              <w:rPr>
                <w:noProof/>
                <w:webHidden/>
              </w:rPr>
              <w:fldChar w:fldCharType="end"/>
            </w:r>
          </w:hyperlink>
        </w:p>
        <w:p w14:paraId="7F5D02A4" w14:textId="7FF3E7FB" w:rsidR="00A46435" w:rsidRPr="001D6C5E" w:rsidRDefault="00A46435" w:rsidP="00A46435">
          <w:pPr>
            <w:pStyle w:val="Default"/>
          </w:pPr>
          <w:r>
            <w:rPr>
              <w:b/>
              <w:bCs/>
            </w:rPr>
            <w:fldChar w:fldCharType="end"/>
          </w:r>
        </w:p>
      </w:sdtContent>
    </w:sdt>
    <w:p w14:paraId="510F8395" w14:textId="77777777" w:rsidR="00CA7BA0" w:rsidRDefault="00CA7BA0" w:rsidP="00A46435">
      <w:pPr>
        <w:spacing w:before="0" w:line="259" w:lineRule="auto"/>
        <w:jc w:val="left"/>
        <w:sectPr w:rsidR="00CA7BA0" w:rsidSect="00A46435">
          <w:headerReference w:type="default" r:id="rId9"/>
          <w:pgSz w:w="11906" w:h="16838"/>
          <w:pgMar w:top="1701" w:right="1134" w:bottom="1134" w:left="1701" w:header="709" w:footer="709" w:gutter="0"/>
          <w:pgNumType w:fmt="lowerRoman" w:start="1"/>
          <w:cols w:space="708"/>
          <w:titlePg/>
          <w:docGrid w:linePitch="360"/>
        </w:sectPr>
      </w:pPr>
    </w:p>
    <w:p w14:paraId="31019B3C" w14:textId="39DDEE07" w:rsidR="00862BDC" w:rsidRDefault="00F26F84" w:rsidP="007474D2">
      <w:pPr>
        <w:pStyle w:val="TITULO1"/>
      </w:pPr>
      <w:bookmarkStart w:id="3" w:name="_Toc87355594"/>
      <w:r>
        <w:lastRenderedPageBreak/>
        <w:t>INTRODUÇÃO</w:t>
      </w:r>
      <w:bookmarkEnd w:id="3"/>
    </w:p>
    <w:p w14:paraId="1201641A" w14:textId="46F385FD" w:rsidR="00496970" w:rsidRPr="00496970" w:rsidRDefault="00496970" w:rsidP="00496970">
      <w:pPr>
        <w:rPr>
          <w:color w:val="FF0000"/>
        </w:rPr>
      </w:pPr>
      <w:r w:rsidRPr="00496970">
        <w:rPr>
          <w:color w:val="FF0000"/>
        </w:rPr>
        <w:t xml:space="preserve">Na </w:t>
      </w:r>
      <w:r w:rsidR="005250C9">
        <w:rPr>
          <w:color w:val="FF0000"/>
        </w:rPr>
        <w:t>I</w:t>
      </w:r>
      <w:r w:rsidRPr="00496970">
        <w:rPr>
          <w:color w:val="FF0000"/>
        </w:rPr>
        <w:t>ntrodução é apresentado e contextualizado o tema do trabalho, problemática e problema, objetivos e justificativa da pesquisa, sendo que nesta seção a definição da pergunta de pesquisa e o avanço da fronteira do conhecimento para a Engenharia de Transportes devem estar claros.</w:t>
      </w:r>
    </w:p>
    <w:p w14:paraId="36559C99" w14:textId="7F0680EF" w:rsidR="00B72B94" w:rsidRPr="00B72B94" w:rsidRDefault="00D4605B" w:rsidP="00B72B94">
      <w:pPr>
        <w:shd w:val="clear" w:color="auto" w:fill="FFFFFF"/>
        <w:spacing w:before="0" w:after="300"/>
        <w:rPr>
          <w:rFonts w:eastAsia="Times New Roman" w:cs="Arial"/>
          <w:szCs w:val="24"/>
          <w:lang w:eastAsia="pt-BR"/>
        </w:rPr>
      </w:pPr>
      <w:hyperlink r:id="rId10" w:history="1">
        <w:r w:rsidR="00B72B94" w:rsidRPr="00B72B94">
          <w:rPr>
            <w:rFonts w:eastAsia="Times New Roman" w:cs="Arial"/>
            <w:b/>
            <w:bCs/>
            <w:i/>
            <w:iCs/>
            <w:color w:val="0070C0"/>
            <w:szCs w:val="24"/>
            <w:u w:val="single"/>
            <w:lang w:eastAsia="pt-BR"/>
          </w:rPr>
          <w:t>Normas ABNT</w:t>
        </w:r>
      </w:hyperlink>
      <w:r w:rsidR="00B72B94" w:rsidRPr="00B72B94">
        <w:rPr>
          <w:rFonts w:eastAsia="Times New Roman" w:cs="Arial"/>
          <w:szCs w:val="24"/>
          <w:lang w:eastAsia="pt-BR"/>
        </w:rPr>
        <w:t> </w:t>
      </w:r>
      <w:r w:rsidR="00B72B94" w:rsidRPr="00B72B94">
        <w:rPr>
          <w:rFonts w:eastAsia="Times New Roman" w:cs="Arial"/>
          <w:b/>
          <w:bCs/>
          <w:szCs w:val="24"/>
          <w:lang w:eastAsia="pt-BR"/>
        </w:rPr>
        <w:t>O conhecimento das normas listadas abaixo é obrigatório aos alunos desenvolvendo Trabalhos de Conclusão de Curso </w:t>
      </w:r>
    </w:p>
    <w:p w14:paraId="0D656E2E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[TCC 1] ABNT NBR 15287: Informação e documentação: projeto de pesquisa: apresentação</w:t>
      </w:r>
    </w:p>
    <w:p w14:paraId="074090F6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[TCC 2] ABNT NBR 14724: Informação e documentação: trabalhos acadêmicos: apresentação</w:t>
      </w:r>
    </w:p>
    <w:p w14:paraId="5305F453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10520: Informação e documentação: citações em documentos: apresentação</w:t>
      </w:r>
    </w:p>
    <w:p w14:paraId="267AEE85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6023: Informação e documentação: referências: elaboração</w:t>
      </w:r>
    </w:p>
    <w:p w14:paraId="551D1A0A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6024: Informação e documentação: numeração progressiva das seções de um documento: apresentação</w:t>
      </w:r>
    </w:p>
    <w:p w14:paraId="587CD489" w14:textId="77777777" w:rsidR="00B72B94" w:rsidRPr="00B72B94" w:rsidRDefault="00B72B94" w:rsidP="00B72B94">
      <w:pPr>
        <w:numPr>
          <w:ilvl w:val="0"/>
          <w:numId w:val="66"/>
        </w:numPr>
        <w:shd w:val="clear" w:color="auto" w:fill="FFFFFF"/>
        <w:spacing w:before="100" w:beforeAutospacing="1" w:after="100" w:afterAutospacing="1"/>
        <w:rPr>
          <w:rFonts w:eastAsia="Times New Roman" w:cs="Arial"/>
          <w:szCs w:val="24"/>
          <w:lang w:eastAsia="pt-BR"/>
        </w:rPr>
      </w:pPr>
      <w:r w:rsidRPr="00B72B94">
        <w:rPr>
          <w:rFonts w:eastAsia="Times New Roman" w:cs="Arial"/>
          <w:szCs w:val="24"/>
          <w:lang w:eastAsia="pt-BR"/>
        </w:rPr>
        <w:t>ABNT NBR 6028: Informação e documentação: resumo: apresentação</w:t>
      </w:r>
    </w:p>
    <w:p w14:paraId="05106A64" w14:textId="195DDD35" w:rsidR="00A46435" w:rsidRDefault="00CA7BA0" w:rsidP="00B72B94">
      <w:pPr>
        <w:spacing w:before="0" w:after="160" w:line="259" w:lineRule="auto"/>
        <w:jc w:val="center"/>
      </w:pPr>
      <w:r w:rsidRPr="00CA7BA0">
        <w:rPr>
          <w:noProof/>
        </w:rPr>
        <w:lastRenderedPageBreak/>
        <w:drawing>
          <wp:inline distT="0" distB="0" distL="0" distR="0" wp14:anchorId="501E0DAC" wp14:editId="2BFF6D38">
            <wp:extent cx="4839375" cy="4353533"/>
            <wp:effectExtent l="0" t="0" r="0" b="9525"/>
            <wp:docPr id="1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ntendo Text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EEC7" w14:textId="41075F17" w:rsidR="005250C9" w:rsidRPr="005250C9" w:rsidRDefault="005250C9" w:rsidP="005250C9">
      <w:pPr>
        <w:spacing w:before="0" w:after="160"/>
        <w:rPr>
          <w:color w:val="FF0000"/>
        </w:rPr>
      </w:pPr>
      <w:r>
        <w:rPr>
          <w:color w:val="FF0000"/>
        </w:rPr>
        <w:t xml:space="preserve">Sugere-se que a proposta de pesquisa deverá ter no </w:t>
      </w:r>
      <w:r w:rsidRPr="005250C9">
        <w:rPr>
          <w:b/>
          <w:bCs/>
          <w:color w:val="FF0000"/>
        </w:rPr>
        <w:t>mínimo 40 páginas</w:t>
      </w:r>
      <w:r>
        <w:rPr>
          <w:color w:val="FF0000"/>
        </w:rPr>
        <w:t>, excluem-se desse número os itens pré e pós-textuais.</w:t>
      </w:r>
    </w:p>
    <w:p w14:paraId="34E20FF9" w14:textId="1834EBE7" w:rsidR="007474D2" w:rsidRDefault="007474D2" w:rsidP="00A46435">
      <w:pPr>
        <w:spacing w:before="0" w:after="160" w:line="259" w:lineRule="auto"/>
        <w:jc w:val="left"/>
        <w:rPr>
          <w:rFonts w:eastAsia="Times New Roman" w:cs="Arial"/>
          <w:b/>
          <w:caps/>
          <w:szCs w:val="20"/>
          <w:lang w:eastAsia="pt-BR"/>
        </w:rPr>
      </w:pPr>
      <w:r>
        <w:br w:type="page"/>
      </w:r>
    </w:p>
    <w:p w14:paraId="61ACE8BF" w14:textId="2C16B338" w:rsidR="00293DEC" w:rsidRDefault="00293DEC" w:rsidP="007474D2">
      <w:pPr>
        <w:pStyle w:val="TITULO1"/>
      </w:pPr>
      <w:bookmarkStart w:id="4" w:name="_Toc80133179"/>
      <w:bookmarkStart w:id="5" w:name="_Toc80139899"/>
      <w:bookmarkStart w:id="6" w:name="_Toc87355595"/>
      <w:bookmarkEnd w:id="4"/>
      <w:bookmarkEnd w:id="5"/>
      <w:r>
        <w:lastRenderedPageBreak/>
        <w:t>REVI</w:t>
      </w:r>
      <w:r w:rsidR="00F94059">
        <w:t>SÃO DA LITERATURA</w:t>
      </w:r>
      <w:bookmarkEnd w:id="6"/>
    </w:p>
    <w:p w14:paraId="72376D12" w14:textId="19F8A243" w:rsidR="00496970" w:rsidRDefault="00496970" w:rsidP="00B72B94">
      <w:pPr>
        <w:pStyle w:val="NormalWeb"/>
        <w:shd w:val="clear" w:color="auto" w:fill="FFFFFF"/>
        <w:spacing w:before="0" w:beforeAutospacing="0" w:after="300" w:afterAutospacing="0" w:line="360" w:lineRule="auto"/>
        <w:jc w:val="both"/>
        <w:rPr>
          <w:rStyle w:val="Forte"/>
          <w:rFonts w:ascii="Arial" w:hAnsi="Arial" w:cs="Arial"/>
          <w:b w:val="0"/>
          <w:bCs w:val="0"/>
          <w:color w:val="FF0000"/>
        </w:rPr>
      </w:pPr>
      <w:r>
        <w:rPr>
          <w:rStyle w:val="Forte"/>
          <w:rFonts w:ascii="Arial" w:hAnsi="Arial" w:cs="Arial"/>
          <w:b w:val="0"/>
          <w:bCs w:val="0"/>
          <w:color w:val="FF0000"/>
        </w:rPr>
        <w:t>A Revisão da Literatura também pode ser chamada de Referencial Teórico e deve conter o estado da arte e toda a fundamentação teórica do que está sendo estudado na pesquisa. É o Capítulo mais importante de TCC 1.</w:t>
      </w:r>
    </w:p>
    <w:p w14:paraId="16322354" w14:textId="7D45BE9C" w:rsidR="00B72B94" w:rsidRPr="005250C9" w:rsidRDefault="00B72B94" w:rsidP="00496970">
      <w:pPr>
        <w:pStyle w:val="NormalWeb"/>
        <w:numPr>
          <w:ilvl w:val="0"/>
          <w:numId w:val="68"/>
        </w:numPr>
        <w:shd w:val="clear" w:color="auto" w:fill="FFFFFF"/>
        <w:spacing w:before="0" w:beforeAutospacing="0" w:after="300" w:afterAutospacing="0" w:line="360" w:lineRule="auto"/>
        <w:ind w:left="426"/>
        <w:jc w:val="both"/>
        <w:rPr>
          <w:rStyle w:val="Forte"/>
          <w:rFonts w:ascii="Arial" w:hAnsi="Arial" w:cs="Arial"/>
          <w:b w:val="0"/>
          <w:bCs w:val="0"/>
          <w:color w:val="FF0000"/>
        </w:rPr>
      </w:pPr>
      <w:r w:rsidRPr="00B72B94">
        <w:rPr>
          <w:rStyle w:val="Forte"/>
          <w:rFonts w:ascii="Arial" w:hAnsi="Arial" w:cs="Arial"/>
          <w:b w:val="0"/>
          <w:bCs w:val="0"/>
          <w:color w:val="FF0000"/>
        </w:rPr>
        <w:t>ABNT NBR 10520: Informação e documentação: citações em documentos: apresentação</w:t>
      </w:r>
      <w:r w:rsidR="00496970">
        <w:rPr>
          <w:rStyle w:val="Forte"/>
          <w:rFonts w:ascii="Arial" w:hAnsi="Arial" w:cs="Arial"/>
          <w:b w:val="0"/>
          <w:bCs w:val="0"/>
          <w:color w:val="FF0000"/>
        </w:rPr>
        <w:t xml:space="preserve"> </w:t>
      </w:r>
      <w:r w:rsidR="00496970" w:rsidRPr="00496970">
        <w:rPr>
          <w:rStyle w:val="Forte"/>
          <w:rFonts w:ascii="Arial" w:hAnsi="Arial" w:cs="Arial"/>
          <w:b w:val="0"/>
          <w:bCs w:val="0"/>
          <w:i/>
          <w:iCs/>
          <w:color w:val="FF0000"/>
        </w:rPr>
        <w:t>(esta NBR apresenta a maneira correta de se fazer citações em trabalhos acadêmicos)</w:t>
      </w:r>
    </w:p>
    <w:p w14:paraId="76C3BC2B" w14:textId="188A8C39" w:rsidR="00B72B94" w:rsidRPr="00B72B94" w:rsidRDefault="00B72B94" w:rsidP="00B72B94">
      <w:pPr>
        <w:pStyle w:val="NormalWeb"/>
        <w:shd w:val="clear" w:color="auto" w:fill="FFFFFF"/>
        <w:spacing w:before="0" w:beforeAutospacing="0" w:after="300" w:afterAutospacing="0" w:line="360" w:lineRule="auto"/>
        <w:jc w:val="both"/>
        <w:rPr>
          <w:rFonts w:ascii="Arial" w:hAnsi="Arial" w:cs="Arial"/>
          <w:b/>
          <w:bCs/>
          <w:u w:val="single"/>
        </w:rPr>
      </w:pPr>
      <w:r w:rsidRPr="00B72B94">
        <w:rPr>
          <w:rStyle w:val="Forte"/>
          <w:rFonts w:ascii="Arial" w:hAnsi="Arial" w:cs="Arial"/>
          <w:b w:val="0"/>
          <w:bCs w:val="0"/>
          <w:u w:val="single"/>
        </w:rPr>
        <w:t>Fontes para Pesquisa Bibliográfica</w:t>
      </w:r>
    </w:p>
    <w:p w14:paraId="4E16AA91" w14:textId="77777777" w:rsidR="00B72B94" w:rsidRPr="00B72B94" w:rsidRDefault="00D4605B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2" w:history="1">
        <w:r w:rsidR="00B72B94" w:rsidRPr="00B72B94">
          <w:rPr>
            <w:rStyle w:val="Hyperlink"/>
            <w:rFonts w:cs="Arial"/>
            <w:color w:val="337AB7"/>
            <w:szCs w:val="24"/>
          </w:rPr>
          <w:t>http://www.bu.cefetmg.br/fontes-para-pesquisas-bibliograficas/</w:t>
        </w:r>
      </w:hyperlink>
    </w:p>
    <w:p w14:paraId="569A5AB6" w14:textId="77777777" w:rsidR="00B72B94" w:rsidRPr="00B72B94" w:rsidRDefault="00D4605B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3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www.revistatransportes.org.br/anpet/search</w:t>
        </w:r>
      </w:hyperlink>
    </w:p>
    <w:p w14:paraId="7A96D061" w14:textId="77777777" w:rsidR="00B72B94" w:rsidRPr="00B72B94" w:rsidRDefault="00D4605B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4" w:history="1">
        <w:r w:rsidR="00B72B94" w:rsidRPr="00B72B94">
          <w:rPr>
            <w:rStyle w:val="Hyperlink"/>
            <w:rFonts w:cs="Arial"/>
            <w:color w:val="337AB7"/>
            <w:szCs w:val="24"/>
          </w:rPr>
          <w:t>http://www.periodicos.capes.gov.br/</w:t>
        </w:r>
      </w:hyperlink>
    </w:p>
    <w:p w14:paraId="06C51865" w14:textId="77777777" w:rsidR="00B72B94" w:rsidRPr="00B72B94" w:rsidRDefault="00D4605B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5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scholar.google.com.br/</w:t>
        </w:r>
      </w:hyperlink>
    </w:p>
    <w:p w14:paraId="5245979B" w14:textId="77777777" w:rsidR="00B72B94" w:rsidRPr="00B72B94" w:rsidRDefault="00D4605B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6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www.scopus.com/</w:t>
        </w:r>
      </w:hyperlink>
    </w:p>
    <w:p w14:paraId="52D608FF" w14:textId="77777777" w:rsidR="00B72B94" w:rsidRPr="00B72B94" w:rsidRDefault="00D4605B" w:rsidP="00B72B94">
      <w:pPr>
        <w:numPr>
          <w:ilvl w:val="0"/>
          <w:numId w:val="67"/>
        </w:numPr>
        <w:shd w:val="clear" w:color="auto" w:fill="FFFFFF"/>
        <w:spacing w:before="100" w:beforeAutospacing="1" w:after="100" w:afterAutospacing="1"/>
        <w:rPr>
          <w:rFonts w:cs="Arial"/>
          <w:color w:val="333333"/>
          <w:szCs w:val="24"/>
        </w:rPr>
      </w:pPr>
      <w:hyperlink r:id="rId17" w:history="1">
        <w:r w:rsidR="00B72B94" w:rsidRPr="00B72B94">
          <w:rPr>
            <w:rStyle w:val="Hyperlink"/>
            <w:rFonts w:cs="Arial"/>
            <w:color w:val="337AB7"/>
            <w:szCs w:val="24"/>
          </w:rPr>
          <w:t>https://www.sciencedirect.com/</w:t>
        </w:r>
      </w:hyperlink>
    </w:p>
    <w:p w14:paraId="250AD83F" w14:textId="77777777" w:rsidR="007474D2" w:rsidRDefault="007474D2" w:rsidP="00626AD3">
      <w:pPr>
        <w:spacing w:before="0"/>
      </w:pPr>
    </w:p>
    <w:p w14:paraId="6ED764D7" w14:textId="300E060C" w:rsidR="00623F04" w:rsidRDefault="00435B2B" w:rsidP="00626AD3">
      <w:pPr>
        <w:spacing w:before="0"/>
      </w:pPr>
      <w:r>
        <w:t xml:space="preserve">. </w:t>
      </w:r>
      <w:r w:rsidR="00623F04">
        <w:br w:type="page"/>
      </w:r>
    </w:p>
    <w:p w14:paraId="034EEACE" w14:textId="746728C8" w:rsidR="00245EF0" w:rsidRPr="006A6FC3" w:rsidRDefault="00713517" w:rsidP="007474D2">
      <w:pPr>
        <w:pStyle w:val="TITULO1"/>
      </w:pPr>
      <w:bookmarkStart w:id="7" w:name="_Toc79074700"/>
      <w:bookmarkStart w:id="8" w:name="_Toc79427782"/>
      <w:bookmarkStart w:id="9" w:name="_Toc79434577"/>
      <w:bookmarkStart w:id="10" w:name="_Toc79674798"/>
      <w:bookmarkStart w:id="11" w:name="_Toc87355596"/>
      <w:bookmarkEnd w:id="7"/>
      <w:bookmarkEnd w:id="8"/>
      <w:bookmarkEnd w:id="9"/>
      <w:bookmarkEnd w:id="10"/>
      <w:r w:rsidRPr="006A6FC3">
        <w:lastRenderedPageBreak/>
        <w:t>M</w:t>
      </w:r>
      <w:r w:rsidR="00B72B94">
        <w:t>E</w:t>
      </w:r>
      <w:r w:rsidRPr="006A6FC3">
        <w:t>TODO</w:t>
      </w:r>
      <w:r w:rsidR="007474D2">
        <w:t>LOGIA</w:t>
      </w:r>
      <w:bookmarkEnd w:id="11"/>
    </w:p>
    <w:p w14:paraId="0C9D5354" w14:textId="0C42739B" w:rsidR="007474D2" w:rsidRPr="00617B2D" w:rsidRDefault="00617B2D" w:rsidP="00617B2D">
      <w:pPr>
        <w:spacing w:before="0" w:after="160"/>
        <w:rPr>
          <w:color w:val="FF0000"/>
        </w:rPr>
      </w:pPr>
      <w:r>
        <w:rPr>
          <w:color w:val="FF0000"/>
        </w:rPr>
        <w:t xml:space="preserve">Este capítulo deve apresentar de forma preliminar a metodologia que será aplicada no âmbito de TCC 2, ou seja, todos os métodos envolvidos na elaboração da pesquisa e na obtenção dos resultados obtidos ao final do trabalho. O Capítulo será </w:t>
      </w:r>
      <w:proofErr w:type="gramStart"/>
      <w:r>
        <w:rPr>
          <w:color w:val="FF0000"/>
        </w:rPr>
        <w:t>melhor</w:t>
      </w:r>
      <w:proofErr w:type="gramEnd"/>
      <w:r>
        <w:rPr>
          <w:color w:val="FF0000"/>
        </w:rPr>
        <w:t xml:space="preserve"> desenvolvido durante o TCC 2 mas é um capítulo obrigatório de ser iniciado em TCC 1.</w:t>
      </w:r>
    </w:p>
    <w:p w14:paraId="12B17DE0" w14:textId="7E0E7B4E" w:rsidR="00623F04" w:rsidRDefault="00623F04">
      <w:pPr>
        <w:spacing w:before="0" w:after="160" w:line="259" w:lineRule="auto"/>
        <w:jc w:val="left"/>
      </w:pPr>
      <w:r>
        <w:br w:type="page"/>
      </w:r>
    </w:p>
    <w:p w14:paraId="10934D70" w14:textId="0D522CEB" w:rsidR="007474D2" w:rsidRPr="007474D2" w:rsidRDefault="006A6FC3" w:rsidP="00CC18E4">
      <w:pPr>
        <w:pStyle w:val="TITULO1"/>
      </w:pPr>
      <w:bookmarkStart w:id="12" w:name="_Toc87355597"/>
      <w:r>
        <w:lastRenderedPageBreak/>
        <w:t>RESULTADOS</w:t>
      </w:r>
      <w:r w:rsidR="00617B2D">
        <w:t xml:space="preserve"> </w:t>
      </w:r>
      <w:r w:rsidR="00473544">
        <w:rPr>
          <w:caps w:val="0"/>
        </w:rPr>
        <w:t>ESPERADOS</w:t>
      </w:r>
      <w:bookmarkEnd w:id="12"/>
    </w:p>
    <w:p w14:paraId="20DDA91F" w14:textId="75A572D7" w:rsidR="00617B2D" w:rsidRPr="00617B2D" w:rsidRDefault="00617B2D" w:rsidP="00617B2D">
      <w:pPr>
        <w:spacing w:before="0" w:after="160"/>
        <w:rPr>
          <w:color w:val="FF0000"/>
        </w:rPr>
      </w:pPr>
      <w:r>
        <w:rPr>
          <w:color w:val="FF0000"/>
        </w:rPr>
        <w:t xml:space="preserve">Apresentação de Resultados Esperados ou Resultados Preliminares que já tiverem sido obtidos em alguma aplicação durante a execução de TCC 1. Os Resultados Esperados devem ser discutidos embasados na literatura e sob interpretações do autor ao caso estudado. Em TCC 2 é feita a apresentação e discussão dos </w:t>
      </w:r>
      <w:proofErr w:type="gramStart"/>
      <w:r>
        <w:rPr>
          <w:color w:val="FF0000"/>
        </w:rPr>
        <w:t>resultados finais</w:t>
      </w:r>
      <w:proofErr w:type="gramEnd"/>
      <w:r>
        <w:rPr>
          <w:color w:val="FF0000"/>
        </w:rPr>
        <w:t xml:space="preserve"> (reais obtidos na aplicação das metodologias propostas).</w:t>
      </w:r>
    </w:p>
    <w:p w14:paraId="4286341E" w14:textId="411D6CA4" w:rsidR="00623F04" w:rsidRDefault="00623F04">
      <w:pPr>
        <w:spacing w:before="0" w:after="160" w:line="259" w:lineRule="auto"/>
        <w:jc w:val="left"/>
      </w:pPr>
      <w:r>
        <w:br w:type="page"/>
      </w:r>
    </w:p>
    <w:p w14:paraId="2C8C2F05" w14:textId="56A746ED" w:rsidR="00723D0A" w:rsidRDefault="00473544" w:rsidP="007474D2">
      <w:pPr>
        <w:pStyle w:val="TITULO1"/>
      </w:pPr>
      <w:bookmarkStart w:id="13" w:name="_Toc80128053"/>
      <w:bookmarkStart w:id="14" w:name="_Toc80133208"/>
      <w:bookmarkStart w:id="15" w:name="_Toc80139936"/>
      <w:bookmarkStart w:id="16" w:name="_Toc87355598"/>
      <w:bookmarkEnd w:id="13"/>
      <w:bookmarkEnd w:id="14"/>
      <w:bookmarkEnd w:id="15"/>
      <w:r>
        <w:rPr>
          <w:caps w:val="0"/>
        </w:rPr>
        <w:lastRenderedPageBreak/>
        <w:t>INFRAESTRUTURA E RECURSOS NECESSÁRIOS</w:t>
      </w:r>
      <w:bookmarkEnd w:id="16"/>
    </w:p>
    <w:p w14:paraId="251C40B2" w14:textId="397CB098" w:rsidR="00723D0A" w:rsidRPr="00617B2D" w:rsidRDefault="00617B2D" w:rsidP="00A43316">
      <w:pPr>
        <w:spacing w:before="0"/>
        <w:rPr>
          <w:color w:val="FF0000"/>
        </w:rPr>
      </w:pPr>
      <w:r>
        <w:rPr>
          <w:color w:val="FF0000"/>
        </w:rPr>
        <w:t>Neste capítulo é detalhada a infraestrutura e recursos necessários para a efetivação do projeto de pesquisa proposto, que ocorrerá durante o TCC 2. Pode-se tratar de uso de laboratórios, obtenção de amostras, recursos computacionais etc.</w:t>
      </w:r>
    </w:p>
    <w:p w14:paraId="3ACCD710" w14:textId="2C775F7B" w:rsidR="00617B2D" w:rsidRDefault="00832CF7" w:rsidP="00617B2D">
      <w:pPr>
        <w:pStyle w:val="TITULO1"/>
      </w:pPr>
      <w:r>
        <w:br w:type="page"/>
      </w:r>
      <w:bookmarkStart w:id="17" w:name="_Toc87355599"/>
      <w:r w:rsidR="00473544">
        <w:rPr>
          <w:caps w:val="0"/>
        </w:rPr>
        <w:lastRenderedPageBreak/>
        <w:t>CRONOGRAMA DE REALIZAÇÃO PARA O TCC II</w:t>
      </w:r>
      <w:bookmarkEnd w:id="17"/>
    </w:p>
    <w:p w14:paraId="5F6346CB" w14:textId="68BE8C7D" w:rsidR="00617B2D" w:rsidRPr="00617B2D" w:rsidRDefault="00617B2D" w:rsidP="00617B2D">
      <w:pPr>
        <w:spacing w:before="0"/>
        <w:rPr>
          <w:color w:val="FF0000"/>
        </w:rPr>
      </w:pPr>
      <w:r>
        <w:t xml:space="preserve"> </w:t>
      </w:r>
      <w:r>
        <w:rPr>
          <w:color w:val="FF0000"/>
        </w:rPr>
        <w:t>Apresenta o cronograma de realização para o TCC II.</w:t>
      </w:r>
    </w:p>
    <w:p w14:paraId="7E9FCC9C" w14:textId="77777777" w:rsidR="00617B2D" w:rsidRDefault="00617B2D" w:rsidP="00617B2D">
      <w:pPr>
        <w:spacing w:before="0" w:line="259" w:lineRule="auto"/>
        <w:jc w:val="left"/>
      </w:pPr>
      <w:r>
        <w:br w:type="page"/>
      </w:r>
    </w:p>
    <w:p w14:paraId="383FF9EB" w14:textId="7DE62602" w:rsidR="00E27DF4" w:rsidRDefault="00A02554" w:rsidP="007474D2">
      <w:pPr>
        <w:pStyle w:val="Ttulo1"/>
      </w:pPr>
      <w:bookmarkStart w:id="18" w:name="_Toc80133210"/>
      <w:bookmarkStart w:id="19" w:name="_Toc80133211"/>
      <w:bookmarkStart w:id="20" w:name="_Toc79427802"/>
      <w:bookmarkStart w:id="21" w:name="_Toc79434598"/>
      <w:bookmarkStart w:id="22" w:name="_Toc79674821"/>
      <w:bookmarkStart w:id="23" w:name="_Toc79427803"/>
      <w:bookmarkStart w:id="24" w:name="_Toc79434599"/>
      <w:bookmarkStart w:id="25" w:name="_Toc79674822"/>
      <w:bookmarkStart w:id="26" w:name="_Toc79427804"/>
      <w:bookmarkStart w:id="27" w:name="_Toc79434600"/>
      <w:bookmarkStart w:id="28" w:name="_Toc79674823"/>
      <w:bookmarkStart w:id="29" w:name="_Toc79427805"/>
      <w:bookmarkStart w:id="30" w:name="_Toc79434601"/>
      <w:bookmarkStart w:id="31" w:name="_Toc79674824"/>
      <w:bookmarkStart w:id="32" w:name="_Toc79427826"/>
      <w:bookmarkStart w:id="33" w:name="_Toc79434622"/>
      <w:bookmarkStart w:id="34" w:name="_Toc79674845"/>
      <w:bookmarkStart w:id="35" w:name="_Toc79427827"/>
      <w:bookmarkStart w:id="36" w:name="_Toc79434623"/>
      <w:bookmarkStart w:id="37" w:name="_Toc79674846"/>
      <w:bookmarkStart w:id="38" w:name="_Toc79427828"/>
      <w:bookmarkStart w:id="39" w:name="_Toc79434624"/>
      <w:bookmarkStart w:id="40" w:name="_Toc79674847"/>
      <w:bookmarkStart w:id="41" w:name="_Toc79427829"/>
      <w:bookmarkStart w:id="42" w:name="_Toc79434625"/>
      <w:bookmarkStart w:id="43" w:name="_Toc79674848"/>
      <w:bookmarkStart w:id="44" w:name="_Toc79427830"/>
      <w:bookmarkStart w:id="45" w:name="_Toc79434626"/>
      <w:bookmarkStart w:id="46" w:name="_Toc79674849"/>
      <w:bookmarkStart w:id="47" w:name="_Toc87355600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r w:rsidRPr="00D62D03">
        <w:lastRenderedPageBreak/>
        <w:t>REFERÊNCIAS</w:t>
      </w:r>
      <w:bookmarkEnd w:id="47"/>
    </w:p>
    <w:p w14:paraId="48293E83" w14:textId="17FBCDF5" w:rsidR="00E7535E" w:rsidRPr="007474D2" w:rsidRDefault="007474D2" w:rsidP="00A43316">
      <w:pPr>
        <w:spacing w:before="0"/>
        <w:rPr>
          <w:color w:val="FF0000"/>
        </w:rPr>
      </w:pPr>
      <w:r w:rsidRPr="007474D2">
        <w:rPr>
          <w:color w:val="FF0000"/>
        </w:rPr>
        <w:t>Elemento obrigatório. Elaboradas conforme a ABNT NBR 6023.</w:t>
      </w:r>
    </w:p>
    <w:p w14:paraId="4569C92C" w14:textId="545343D3" w:rsidR="00406FBB" w:rsidRPr="005250C9" w:rsidRDefault="005250C9" w:rsidP="00A43316">
      <w:pPr>
        <w:spacing w:before="0"/>
        <w:rPr>
          <w:color w:val="FF0000"/>
        </w:rPr>
      </w:pPr>
      <w:r w:rsidRPr="005250C9">
        <w:rPr>
          <w:color w:val="FF0000"/>
        </w:rPr>
        <w:t xml:space="preserve">Sugere-se que a seção Referências Bibliográficas conste o número aproximado de </w:t>
      </w:r>
      <w:proofErr w:type="spellStart"/>
      <w:r w:rsidRPr="005250C9">
        <w:rPr>
          <w:color w:val="FF0000"/>
        </w:rPr>
        <w:t>referencias</w:t>
      </w:r>
      <w:proofErr w:type="spellEnd"/>
      <w:r w:rsidRPr="005250C9">
        <w:rPr>
          <w:color w:val="FF0000"/>
        </w:rPr>
        <w:t xml:space="preserve"> a 50 títulos e que parte da literatura seja constituída de artigos publicados no idioma </w:t>
      </w:r>
      <w:proofErr w:type="gramStart"/>
      <w:r w:rsidRPr="005250C9">
        <w:rPr>
          <w:color w:val="FF0000"/>
        </w:rPr>
        <w:t>Inglês</w:t>
      </w:r>
      <w:proofErr w:type="gramEnd"/>
      <w:r w:rsidRPr="005250C9">
        <w:rPr>
          <w:color w:val="FF0000"/>
        </w:rPr>
        <w:t xml:space="preserve"> em periódicos indexados de alto fator de impacto.</w:t>
      </w:r>
    </w:p>
    <w:p w14:paraId="70A0DDE5" w14:textId="77777777" w:rsidR="00406FBB" w:rsidRPr="007474D2" w:rsidRDefault="00406FBB" w:rsidP="00A43316">
      <w:pPr>
        <w:spacing w:before="0"/>
      </w:pPr>
    </w:p>
    <w:p w14:paraId="2747D422" w14:textId="6E573FAC" w:rsidR="00E7535E" w:rsidRPr="007474D2" w:rsidRDefault="00E7535E" w:rsidP="00A43316">
      <w:pPr>
        <w:spacing w:before="0"/>
      </w:pPr>
    </w:p>
    <w:p w14:paraId="070B1CFC" w14:textId="77777777" w:rsidR="00832CF7" w:rsidRPr="007474D2" w:rsidRDefault="00832CF7" w:rsidP="00A43316">
      <w:pPr>
        <w:spacing w:before="0" w:line="259" w:lineRule="auto"/>
        <w:jc w:val="left"/>
        <w:rPr>
          <w:rFonts w:eastAsia="Times New Roman" w:cs="Arial"/>
          <w:b/>
          <w:bCs/>
          <w:caps/>
          <w:sz w:val="28"/>
          <w:lang w:eastAsia="pt-BR"/>
        </w:rPr>
      </w:pPr>
      <w:r w:rsidRPr="007474D2">
        <w:br w:type="page"/>
      </w:r>
    </w:p>
    <w:p w14:paraId="7D882EE3" w14:textId="233EA5FE" w:rsidR="00832CF7" w:rsidRPr="007474D2" w:rsidRDefault="007474D2" w:rsidP="007474D2">
      <w:pPr>
        <w:pStyle w:val="Ttulo1"/>
      </w:pPr>
      <w:bookmarkStart w:id="48" w:name="_Toc87355601"/>
      <w:r w:rsidRPr="007474D2">
        <w:lastRenderedPageBreak/>
        <w:t>APÊNDICE</w:t>
      </w:r>
      <w:bookmarkEnd w:id="48"/>
    </w:p>
    <w:bookmarkEnd w:id="0"/>
    <w:p w14:paraId="483DACA7" w14:textId="7A047221" w:rsidR="00A46435" w:rsidRDefault="00A46435" w:rsidP="00A46435">
      <w:pPr>
        <w:spacing w:before="0" w:after="160" w:line="259" w:lineRule="auto"/>
        <w:rPr>
          <w:color w:val="FF0000"/>
          <w:lang w:eastAsia="pt-BR"/>
        </w:rPr>
      </w:pPr>
      <w:r w:rsidRPr="00A46435">
        <w:rPr>
          <w:color w:val="FF0000"/>
          <w:lang w:eastAsia="pt-BR"/>
        </w:rPr>
        <w:t>Texto ou documento elaborado pelo autor, a fim de complementar sua argumentação, sem prejuízo da</w:t>
      </w:r>
      <w:r>
        <w:rPr>
          <w:color w:val="FF0000"/>
          <w:lang w:eastAsia="pt-BR"/>
        </w:rPr>
        <w:t xml:space="preserve"> </w:t>
      </w:r>
      <w:r w:rsidRPr="00A46435">
        <w:rPr>
          <w:color w:val="FF0000"/>
          <w:lang w:eastAsia="pt-BR"/>
        </w:rPr>
        <w:t>unidade nuclear do trabalho</w:t>
      </w:r>
      <w:r>
        <w:rPr>
          <w:color w:val="FF0000"/>
          <w:lang w:eastAsia="pt-BR"/>
        </w:rPr>
        <w:t>.</w:t>
      </w:r>
    </w:p>
    <w:p w14:paraId="214032A1" w14:textId="70109C00" w:rsidR="007474D2" w:rsidRPr="007474D2" w:rsidRDefault="007474D2" w:rsidP="00A46435">
      <w:pPr>
        <w:spacing w:before="0" w:after="160" w:line="259" w:lineRule="auto"/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lemento opcional. Deve ser pr</w:t>
      </w:r>
      <w:r>
        <w:rPr>
          <w:color w:val="FF0000"/>
          <w:lang w:eastAsia="pt-BR"/>
        </w:rPr>
        <w:t>e</w:t>
      </w:r>
      <w:r w:rsidRPr="007474D2">
        <w:rPr>
          <w:color w:val="FF0000"/>
          <w:lang w:eastAsia="pt-BR"/>
        </w:rPr>
        <w:t>cedido da palavra APÊNDICE, identificado por letras maiúsculas</w:t>
      </w:r>
      <w:r>
        <w:rPr>
          <w:color w:val="FF0000"/>
          <w:lang w:eastAsia="pt-BR"/>
        </w:rPr>
        <w:t xml:space="preserve"> </w:t>
      </w:r>
      <w:r w:rsidRPr="007474D2">
        <w:rPr>
          <w:color w:val="FF0000"/>
          <w:lang w:eastAsia="pt-BR"/>
        </w:rPr>
        <w:t>consecutivas, travessão e pelo respectivo título. Utilizam-se letras maiúsculas dobradas, na identificação</w:t>
      </w:r>
      <w:r>
        <w:rPr>
          <w:color w:val="FF0000"/>
          <w:lang w:eastAsia="pt-BR"/>
        </w:rPr>
        <w:t xml:space="preserve"> </w:t>
      </w:r>
      <w:r w:rsidRPr="007474D2">
        <w:rPr>
          <w:color w:val="FF0000"/>
          <w:lang w:eastAsia="pt-BR"/>
        </w:rPr>
        <w:t>dos apêndices, quando esgotadas as letras do alfabeto.</w:t>
      </w:r>
    </w:p>
    <w:p w14:paraId="36E313FE" w14:textId="77777777" w:rsidR="007474D2" w:rsidRPr="007474D2" w:rsidRDefault="007474D2" w:rsidP="00A46435">
      <w:pPr>
        <w:spacing w:before="0" w:after="160" w:line="259" w:lineRule="auto"/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XEMPLO</w:t>
      </w:r>
    </w:p>
    <w:p w14:paraId="76F4A368" w14:textId="1A2F4FE6" w:rsidR="007474D2" w:rsidRDefault="007474D2" w:rsidP="00A46435">
      <w:pPr>
        <w:spacing w:before="0" w:after="160" w:line="259" w:lineRule="auto"/>
        <w:rPr>
          <w:color w:val="FF0000"/>
          <w:lang w:eastAsia="pt-BR"/>
        </w:rPr>
      </w:pPr>
      <w:r w:rsidRPr="007474D2">
        <w:rPr>
          <w:color w:val="FF0000"/>
          <w:lang w:eastAsia="pt-BR"/>
        </w:rPr>
        <w:t xml:space="preserve">APÊNDICE A – </w:t>
      </w:r>
      <w:r w:rsidR="004D0AA8" w:rsidRPr="004D0AA8">
        <w:rPr>
          <w:color w:val="FF0000"/>
          <w:lang w:eastAsia="pt-BR"/>
        </w:rPr>
        <w:t xml:space="preserve">questionário aplicado no Terminal Rodoviário de Belo Horizonte </w:t>
      </w:r>
      <w:r w:rsidR="004D0AA8">
        <w:rPr>
          <w:color w:val="FF0000"/>
          <w:lang w:eastAsia="pt-BR"/>
        </w:rPr>
        <w:t>(Elaboração Própria, 2021)</w:t>
      </w:r>
      <w:r>
        <w:rPr>
          <w:color w:val="FF0000"/>
          <w:lang w:eastAsia="pt-BR"/>
        </w:rPr>
        <w:br w:type="page"/>
      </w:r>
    </w:p>
    <w:p w14:paraId="689805A8" w14:textId="77777777" w:rsidR="007474D2" w:rsidRPr="007474D2" w:rsidRDefault="007474D2" w:rsidP="007474D2">
      <w:pPr>
        <w:pStyle w:val="Ttulo1"/>
      </w:pPr>
      <w:bookmarkStart w:id="49" w:name="_Toc87355602"/>
      <w:r w:rsidRPr="007474D2">
        <w:lastRenderedPageBreak/>
        <w:t>ANEXOS</w:t>
      </w:r>
      <w:bookmarkEnd w:id="49"/>
    </w:p>
    <w:p w14:paraId="3E50DDE5" w14:textId="2BF84F8D" w:rsidR="00A46435" w:rsidRDefault="00A46435" w:rsidP="007474D2">
      <w:pPr>
        <w:rPr>
          <w:color w:val="FF0000"/>
          <w:lang w:eastAsia="pt-BR"/>
        </w:rPr>
      </w:pPr>
      <w:r>
        <w:rPr>
          <w:color w:val="FF0000"/>
          <w:lang w:eastAsia="pt-BR"/>
        </w:rPr>
        <w:t>T</w:t>
      </w:r>
      <w:r w:rsidRPr="00A46435">
        <w:rPr>
          <w:color w:val="FF0000"/>
          <w:lang w:eastAsia="pt-BR"/>
        </w:rPr>
        <w:t xml:space="preserve">exto ou documento </w:t>
      </w:r>
      <w:r w:rsidRPr="004D0AA8">
        <w:rPr>
          <w:color w:val="FF0000"/>
          <w:u w:val="single"/>
          <w:lang w:eastAsia="pt-BR"/>
        </w:rPr>
        <w:t>não</w:t>
      </w:r>
      <w:r w:rsidRPr="00A46435">
        <w:rPr>
          <w:color w:val="FF0000"/>
          <w:lang w:eastAsia="pt-BR"/>
        </w:rPr>
        <w:t xml:space="preserve"> elaborado pelo autor, que serve de fundamentação, comprovação e ilustração</w:t>
      </w:r>
      <w:r>
        <w:rPr>
          <w:color w:val="FF0000"/>
          <w:lang w:eastAsia="pt-BR"/>
        </w:rPr>
        <w:t>.</w:t>
      </w:r>
    </w:p>
    <w:p w14:paraId="69C1A91B" w14:textId="3EFE6C08" w:rsidR="007474D2" w:rsidRPr="007474D2" w:rsidRDefault="007474D2" w:rsidP="007474D2">
      <w:pPr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lemento opcional. Deve ser precedido da palavra ANEXO, identificado por letras maiúsculas consecutivas, travessão e pelo respectivo título. Utilizam-se letras maiúsculas dobradas, na identificação dos anexos, quando esgotadas as letras do alfabeto.</w:t>
      </w:r>
    </w:p>
    <w:p w14:paraId="45816D6A" w14:textId="77777777" w:rsidR="007474D2" w:rsidRPr="007474D2" w:rsidRDefault="007474D2" w:rsidP="007474D2">
      <w:pPr>
        <w:rPr>
          <w:color w:val="FF0000"/>
          <w:lang w:eastAsia="pt-BR"/>
        </w:rPr>
      </w:pPr>
      <w:r w:rsidRPr="007474D2">
        <w:rPr>
          <w:color w:val="FF0000"/>
          <w:lang w:eastAsia="pt-BR"/>
        </w:rPr>
        <w:t>EXEMPLO</w:t>
      </w:r>
    </w:p>
    <w:p w14:paraId="7B3F29FA" w14:textId="67333E00" w:rsidR="007474D2" w:rsidRPr="007474D2" w:rsidRDefault="007474D2" w:rsidP="007474D2">
      <w:pPr>
        <w:rPr>
          <w:color w:val="FF0000"/>
          <w:lang w:eastAsia="pt-BR"/>
        </w:rPr>
      </w:pPr>
      <w:r w:rsidRPr="007474D2">
        <w:rPr>
          <w:color w:val="FF0000"/>
          <w:lang w:eastAsia="pt-BR"/>
        </w:rPr>
        <w:t xml:space="preserve">ANEXO A – </w:t>
      </w:r>
      <w:r w:rsidR="004D0AA8">
        <w:rPr>
          <w:color w:val="FF0000"/>
          <w:lang w:eastAsia="pt-BR"/>
        </w:rPr>
        <w:t>Mapa das linhas de ônibus interurbanas (PBH, 2021)</w:t>
      </w:r>
    </w:p>
    <w:sectPr w:rsidR="007474D2" w:rsidRPr="007474D2" w:rsidSect="00CA7BA0">
      <w:pgSz w:w="11906" w:h="16838"/>
      <w:pgMar w:top="1701" w:right="1134" w:bottom="1134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81103" w14:textId="77777777" w:rsidR="00D4605B" w:rsidRDefault="00D4605B" w:rsidP="00442AC0">
      <w:r>
        <w:separator/>
      </w:r>
    </w:p>
  </w:endnote>
  <w:endnote w:type="continuationSeparator" w:id="0">
    <w:p w14:paraId="22596086" w14:textId="77777777" w:rsidR="00D4605B" w:rsidRDefault="00D4605B" w:rsidP="00442A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34778" w14:textId="77777777" w:rsidR="00D4605B" w:rsidRDefault="00D4605B" w:rsidP="00442AC0">
      <w:r>
        <w:separator/>
      </w:r>
    </w:p>
  </w:footnote>
  <w:footnote w:type="continuationSeparator" w:id="0">
    <w:p w14:paraId="54269E57" w14:textId="77777777" w:rsidR="00D4605B" w:rsidRDefault="00D4605B" w:rsidP="00442A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CF31F" w14:textId="3D8CFE60" w:rsidR="002D51C8" w:rsidRDefault="002D51C8">
    <w:pPr>
      <w:pStyle w:val="Cabealho"/>
      <w:jc w:val="right"/>
    </w:pPr>
  </w:p>
  <w:p w14:paraId="2C6D50A6" w14:textId="1A5EF796" w:rsidR="002D51C8" w:rsidRDefault="002D51C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8066492"/>
      <w:docPartObj>
        <w:docPartGallery w:val="Page Numbers (Top of Page)"/>
        <w:docPartUnique/>
      </w:docPartObj>
    </w:sdtPr>
    <w:sdtEndPr/>
    <w:sdtContent>
      <w:p w14:paraId="009B31A3" w14:textId="186FD9B3" w:rsidR="00CA7BA0" w:rsidRDefault="00CA7BA0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48F7AC3" w14:textId="79746031" w:rsidR="002D51C8" w:rsidRDefault="002D51C8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60F3"/>
    <w:multiLevelType w:val="multilevel"/>
    <w:tmpl w:val="21761D26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pStyle w:val="TI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8A47E8"/>
    <w:multiLevelType w:val="hybridMultilevel"/>
    <w:tmpl w:val="46D600E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649E9"/>
    <w:multiLevelType w:val="hybridMultilevel"/>
    <w:tmpl w:val="0320533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F3052"/>
    <w:multiLevelType w:val="hybridMultilevel"/>
    <w:tmpl w:val="FA2865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044B7"/>
    <w:multiLevelType w:val="hybridMultilevel"/>
    <w:tmpl w:val="34ECA3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073F5"/>
    <w:multiLevelType w:val="hybridMultilevel"/>
    <w:tmpl w:val="BB1217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E34F09"/>
    <w:multiLevelType w:val="multilevel"/>
    <w:tmpl w:val="F21CA67E"/>
    <w:lvl w:ilvl="0">
      <w:start w:val="1"/>
      <w:numFmt w:val="decimal"/>
      <w:lvlText w:val="%1"/>
      <w:lvlJc w:val="left"/>
      <w:pPr>
        <w:ind w:left="574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F13780F"/>
    <w:multiLevelType w:val="hybridMultilevel"/>
    <w:tmpl w:val="6E10E9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D7278"/>
    <w:multiLevelType w:val="hybridMultilevel"/>
    <w:tmpl w:val="5DE0F8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853B2"/>
    <w:multiLevelType w:val="multilevel"/>
    <w:tmpl w:val="5D3E8986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0" w15:restartNumberingAfterBreak="0">
    <w:nsid w:val="21310F7B"/>
    <w:multiLevelType w:val="hybridMultilevel"/>
    <w:tmpl w:val="1F78A136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420465"/>
    <w:multiLevelType w:val="hybridMultilevel"/>
    <w:tmpl w:val="A5F663C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86F4B"/>
    <w:multiLevelType w:val="hybridMultilevel"/>
    <w:tmpl w:val="B44C6D7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F64A2"/>
    <w:multiLevelType w:val="hybridMultilevel"/>
    <w:tmpl w:val="F2BA558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40349"/>
    <w:multiLevelType w:val="multilevel"/>
    <w:tmpl w:val="90300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B21B7F"/>
    <w:multiLevelType w:val="multilevel"/>
    <w:tmpl w:val="180CCB24"/>
    <w:lvl w:ilvl="0">
      <w:start w:val="1"/>
      <w:numFmt w:val="upperLetter"/>
      <w:lvlText w:val="%1."/>
      <w:lvlJc w:val="left"/>
      <w:pPr>
        <w:ind w:left="177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36" w:hanging="360"/>
      </w:pPr>
    </w:lvl>
    <w:lvl w:ilvl="2">
      <w:start w:val="1"/>
      <w:numFmt w:val="lowerRoman"/>
      <w:lvlText w:val="%3)"/>
      <w:lvlJc w:val="left"/>
      <w:pPr>
        <w:ind w:left="2496" w:hanging="360"/>
      </w:pPr>
    </w:lvl>
    <w:lvl w:ilvl="3">
      <w:start w:val="1"/>
      <w:numFmt w:val="decimal"/>
      <w:lvlText w:val="(%4)"/>
      <w:lvlJc w:val="left"/>
      <w:pPr>
        <w:ind w:left="2856" w:hanging="360"/>
      </w:pPr>
    </w:lvl>
    <w:lvl w:ilvl="4">
      <w:start w:val="1"/>
      <w:numFmt w:val="lowerLetter"/>
      <w:lvlText w:val="(%5)"/>
      <w:lvlJc w:val="left"/>
      <w:pPr>
        <w:ind w:left="3216" w:hanging="360"/>
      </w:pPr>
    </w:lvl>
    <w:lvl w:ilvl="5">
      <w:start w:val="1"/>
      <w:numFmt w:val="lowerRoman"/>
      <w:lvlText w:val="(%6)"/>
      <w:lvlJc w:val="left"/>
      <w:pPr>
        <w:ind w:left="3576" w:hanging="360"/>
      </w:pPr>
    </w:lvl>
    <w:lvl w:ilvl="6">
      <w:start w:val="1"/>
      <w:numFmt w:val="decimal"/>
      <w:lvlText w:val="%7."/>
      <w:lvlJc w:val="left"/>
      <w:pPr>
        <w:ind w:left="3936" w:hanging="360"/>
      </w:pPr>
    </w:lvl>
    <w:lvl w:ilvl="7">
      <w:start w:val="1"/>
      <w:numFmt w:val="lowerLetter"/>
      <w:lvlText w:val="%8."/>
      <w:lvlJc w:val="left"/>
      <w:pPr>
        <w:ind w:left="4296" w:hanging="360"/>
      </w:pPr>
    </w:lvl>
    <w:lvl w:ilvl="8">
      <w:start w:val="1"/>
      <w:numFmt w:val="lowerRoman"/>
      <w:lvlText w:val="%9."/>
      <w:lvlJc w:val="left"/>
      <w:pPr>
        <w:ind w:left="4656" w:hanging="360"/>
      </w:pPr>
    </w:lvl>
  </w:abstractNum>
  <w:abstractNum w:abstractNumId="16" w15:restartNumberingAfterBreak="0">
    <w:nsid w:val="2E8B3EF2"/>
    <w:multiLevelType w:val="multilevel"/>
    <w:tmpl w:val="3676CFAA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29533C0"/>
    <w:multiLevelType w:val="hybridMultilevel"/>
    <w:tmpl w:val="F8BCE16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464882"/>
    <w:multiLevelType w:val="hybridMultilevel"/>
    <w:tmpl w:val="D46600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70A34"/>
    <w:multiLevelType w:val="hybridMultilevel"/>
    <w:tmpl w:val="237479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216AB"/>
    <w:multiLevelType w:val="hybridMultilevel"/>
    <w:tmpl w:val="80ACA91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381F27"/>
    <w:multiLevelType w:val="hybridMultilevel"/>
    <w:tmpl w:val="65E8ECB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F441AE"/>
    <w:multiLevelType w:val="hybridMultilevel"/>
    <w:tmpl w:val="D67E51C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B7661"/>
    <w:multiLevelType w:val="hybridMultilevel"/>
    <w:tmpl w:val="9788E7FE"/>
    <w:lvl w:ilvl="0" w:tplc="0416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4" w15:restartNumberingAfterBreak="0">
    <w:nsid w:val="422831F0"/>
    <w:multiLevelType w:val="multilevel"/>
    <w:tmpl w:val="04D6F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DC2556"/>
    <w:multiLevelType w:val="hybridMultilevel"/>
    <w:tmpl w:val="416AED2A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825B49"/>
    <w:multiLevelType w:val="hybridMultilevel"/>
    <w:tmpl w:val="9C78247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235058"/>
    <w:multiLevelType w:val="hybridMultilevel"/>
    <w:tmpl w:val="69D4829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A06409"/>
    <w:multiLevelType w:val="hybridMultilevel"/>
    <w:tmpl w:val="358E1B14"/>
    <w:lvl w:ilvl="0" w:tplc="0A56E0F8">
      <w:start w:val="1"/>
      <w:numFmt w:val="lowerRoman"/>
      <w:lvlText w:val="(%1)"/>
      <w:lvlJc w:val="left"/>
      <w:pPr>
        <w:ind w:left="1080" w:hanging="720"/>
      </w:pPr>
      <w:rPr>
        <w:rFonts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1631E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CBE4110"/>
    <w:multiLevelType w:val="multilevel"/>
    <w:tmpl w:val="4F7E05E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31" w15:restartNumberingAfterBreak="0">
    <w:nsid w:val="5EAC329B"/>
    <w:multiLevelType w:val="multilevel"/>
    <w:tmpl w:val="321A83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0FE31F2"/>
    <w:multiLevelType w:val="hybridMultilevel"/>
    <w:tmpl w:val="AF1AF09A"/>
    <w:lvl w:ilvl="0" w:tplc="338E3F66">
      <w:start w:val="1"/>
      <w:numFmt w:val="decimal"/>
      <w:lvlText w:val="%1.1.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5A246F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71B4B44"/>
    <w:multiLevelType w:val="hybridMultilevel"/>
    <w:tmpl w:val="5798C0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54A32"/>
    <w:multiLevelType w:val="hybridMultilevel"/>
    <w:tmpl w:val="66E60E6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B43D7"/>
    <w:multiLevelType w:val="hybridMultilevel"/>
    <w:tmpl w:val="F57AF9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B71D3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FC51902"/>
    <w:multiLevelType w:val="multilevel"/>
    <w:tmpl w:val="B7085FBC"/>
    <w:lvl w:ilvl="0">
      <w:start w:val="2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2742547"/>
    <w:multiLevelType w:val="hybridMultilevel"/>
    <w:tmpl w:val="B234FA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24943"/>
    <w:multiLevelType w:val="multilevel"/>
    <w:tmpl w:val="FA7CFC10"/>
    <w:lvl w:ilvl="0">
      <w:start w:val="1"/>
      <w:numFmt w:val="decimal"/>
      <w:pStyle w:val="TITULO1"/>
      <w:lvlText w:val="%1."/>
      <w:lvlJc w:val="left"/>
      <w:pPr>
        <w:ind w:left="360" w:hanging="360"/>
      </w:pPr>
    </w:lvl>
    <w:lvl w:ilvl="1">
      <w:start w:val="1"/>
      <w:numFmt w:val="decimal"/>
      <w:pStyle w:val="TITULO2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9F872EA"/>
    <w:multiLevelType w:val="hybridMultilevel"/>
    <w:tmpl w:val="7BD4F176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7B5A77A9"/>
    <w:multiLevelType w:val="hybridMultilevel"/>
    <w:tmpl w:val="C82247F2"/>
    <w:lvl w:ilvl="0" w:tplc="C93EF148">
      <w:start w:val="1"/>
      <w:numFmt w:val="decimal"/>
      <w:lvlText w:val="%1.1.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F5A7C0B"/>
    <w:multiLevelType w:val="hybridMultilevel"/>
    <w:tmpl w:val="0320533C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1"/>
  </w:num>
  <w:num w:numId="3">
    <w:abstractNumId w:val="31"/>
  </w:num>
  <w:num w:numId="4">
    <w:abstractNumId w:val="8"/>
  </w:num>
  <w:num w:numId="5">
    <w:abstractNumId w:val="41"/>
  </w:num>
  <w:num w:numId="6">
    <w:abstractNumId w:val="10"/>
  </w:num>
  <w:num w:numId="7">
    <w:abstractNumId w:val="29"/>
  </w:num>
  <w:num w:numId="8">
    <w:abstractNumId w:val="33"/>
  </w:num>
  <w:num w:numId="9">
    <w:abstractNumId w:val="37"/>
  </w:num>
  <w:num w:numId="10">
    <w:abstractNumId w:val="15"/>
  </w:num>
  <w:num w:numId="11">
    <w:abstractNumId w:val="1"/>
  </w:num>
  <w:num w:numId="12">
    <w:abstractNumId w:val="7"/>
  </w:num>
  <w:num w:numId="13">
    <w:abstractNumId w:val="20"/>
  </w:num>
  <w:num w:numId="14">
    <w:abstractNumId w:val="17"/>
  </w:num>
  <w:num w:numId="15">
    <w:abstractNumId w:val="12"/>
  </w:num>
  <w:num w:numId="16">
    <w:abstractNumId w:val="13"/>
  </w:num>
  <w:num w:numId="17">
    <w:abstractNumId w:val="34"/>
  </w:num>
  <w:num w:numId="18">
    <w:abstractNumId w:val="19"/>
  </w:num>
  <w:num w:numId="19">
    <w:abstractNumId w:val="3"/>
  </w:num>
  <w:num w:numId="20">
    <w:abstractNumId w:val="26"/>
  </w:num>
  <w:num w:numId="21">
    <w:abstractNumId w:val="35"/>
  </w:num>
  <w:num w:numId="22">
    <w:abstractNumId w:val="5"/>
  </w:num>
  <w:num w:numId="2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1"/>
  </w:num>
  <w:num w:numId="25">
    <w:abstractNumId w:val="22"/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</w:num>
  <w:num w:numId="28">
    <w:abstractNumId w:val="23"/>
  </w:num>
  <w:num w:numId="29">
    <w:abstractNumId w:val="18"/>
  </w:num>
  <w:num w:numId="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5"/>
  </w:num>
  <w:num w:numId="32">
    <w:abstractNumId w:val="27"/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2"/>
  </w:num>
  <w:num w:numId="35">
    <w:abstractNumId w:val="32"/>
  </w:num>
  <w:num w:numId="36">
    <w:abstractNumId w:val="30"/>
  </w:num>
  <w:num w:numId="37">
    <w:abstractNumId w:val="9"/>
  </w:num>
  <w:num w:numId="38">
    <w:abstractNumId w:val="30"/>
  </w:num>
  <w:num w:numId="39">
    <w:abstractNumId w:val="30"/>
  </w:num>
  <w:num w:numId="40">
    <w:abstractNumId w:val="30"/>
  </w:num>
  <w:num w:numId="41">
    <w:abstractNumId w:val="30"/>
  </w:num>
  <w:num w:numId="42">
    <w:abstractNumId w:val="30"/>
  </w:num>
  <w:num w:numId="43">
    <w:abstractNumId w:val="30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44">
    <w:abstractNumId w:val="30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45">
    <w:abstractNumId w:val="6"/>
  </w:num>
  <w:num w:numId="46">
    <w:abstractNumId w:val="6"/>
  </w:num>
  <w:num w:numId="47">
    <w:abstractNumId w:val="6"/>
  </w:num>
  <w:num w:numId="48">
    <w:abstractNumId w:val="6"/>
  </w:num>
  <w:num w:numId="49">
    <w:abstractNumId w:val="6"/>
  </w:num>
  <w:num w:numId="50">
    <w:abstractNumId w:val="43"/>
  </w:num>
  <w:num w:numId="51">
    <w:abstractNumId w:val="28"/>
  </w:num>
  <w:num w:numId="52">
    <w:abstractNumId w:val="4"/>
  </w:num>
  <w:num w:numId="53">
    <w:abstractNumId w:val="2"/>
  </w:num>
  <w:num w:numId="54">
    <w:abstractNumId w:val="0"/>
  </w:num>
  <w:num w:numId="55">
    <w:abstractNumId w:val="16"/>
  </w:num>
  <w:num w:numId="56">
    <w:abstractNumId w:val="38"/>
  </w:num>
  <w:num w:numId="57">
    <w:abstractNumId w:val="9"/>
  </w:num>
  <w:num w:numId="58">
    <w:abstractNumId w:val="9"/>
  </w:num>
  <w:num w:numId="59">
    <w:abstractNumId w:val="38"/>
    <w:lvlOverride w:ilvl="0">
      <w:startOverride w:val="4"/>
    </w:lvlOverride>
    <w:lvlOverride w:ilvl="1">
      <w:startOverride w:val="2"/>
    </w:lvlOverride>
    <w:lvlOverride w:ilvl="2">
      <w:startOverride w:val="1"/>
    </w:lvlOverride>
  </w:num>
  <w:num w:numId="60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0"/>
  </w:num>
  <w:num w:numId="63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0"/>
    <w:lvlOverride w:ilvl="0">
      <w:startOverride w:val="4"/>
    </w:lvlOverride>
    <w:lvlOverride w:ilvl="1">
      <w:startOverride w:val="3"/>
    </w:lvlOverride>
    <w:lvlOverride w:ilvl="2">
      <w:startOverride w:val="1"/>
    </w:lvlOverride>
  </w:num>
  <w:num w:numId="65">
    <w:abstractNumId w:val="11"/>
  </w:num>
  <w:num w:numId="66">
    <w:abstractNumId w:val="14"/>
  </w:num>
  <w:num w:numId="67">
    <w:abstractNumId w:val="24"/>
  </w:num>
  <w:num w:numId="68">
    <w:abstractNumId w:val="39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c3MzM1NTEwMzdU0lEKTi0uzszPAykwrAUAfQytaiwAAAA="/>
  </w:docVars>
  <w:rsids>
    <w:rsidRoot w:val="009F2177"/>
    <w:rsid w:val="000033D9"/>
    <w:rsid w:val="00003C66"/>
    <w:rsid w:val="000056E7"/>
    <w:rsid w:val="000057C7"/>
    <w:rsid w:val="00006655"/>
    <w:rsid w:val="000068BB"/>
    <w:rsid w:val="000070F0"/>
    <w:rsid w:val="000108EE"/>
    <w:rsid w:val="00010F15"/>
    <w:rsid w:val="00012A37"/>
    <w:rsid w:val="00020FC6"/>
    <w:rsid w:val="00024022"/>
    <w:rsid w:val="00024A43"/>
    <w:rsid w:val="000275B1"/>
    <w:rsid w:val="00027F29"/>
    <w:rsid w:val="00031F23"/>
    <w:rsid w:val="00032894"/>
    <w:rsid w:val="00032F66"/>
    <w:rsid w:val="0003301C"/>
    <w:rsid w:val="00033543"/>
    <w:rsid w:val="000344F6"/>
    <w:rsid w:val="0004082C"/>
    <w:rsid w:val="00040FB9"/>
    <w:rsid w:val="00041104"/>
    <w:rsid w:val="00042CE4"/>
    <w:rsid w:val="00047949"/>
    <w:rsid w:val="000519C5"/>
    <w:rsid w:val="000520AE"/>
    <w:rsid w:val="00052B6F"/>
    <w:rsid w:val="00052CE6"/>
    <w:rsid w:val="000548DF"/>
    <w:rsid w:val="00054CF8"/>
    <w:rsid w:val="00057D56"/>
    <w:rsid w:val="000602C3"/>
    <w:rsid w:val="000602D4"/>
    <w:rsid w:val="00066F0C"/>
    <w:rsid w:val="00071E0E"/>
    <w:rsid w:val="000721E0"/>
    <w:rsid w:val="00072468"/>
    <w:rsid w:val="000724C4"/>
    <w:rsid w:val="00073FF0"/>
    <w:rsid w:val="000751AA"/>
    <w:rsid w:val="00083984"/>
    <w:rsid w:val="0008526D"/>
    <w:rsid w:val="000872E9"/>
    <w:rsid w:val="00087E62"/>
    <w:rsid w:val="00091361"/>
    <w:rsid w:val="00095429"/>
    <w:rsid w:val="000A0F59"/>
    <w:rsid w:val="000A16EF"/>
    <w:rsid w:val="000A6A8C"/>
    <w:rsid w:val="000B0CA7"/>
    <w:rsid w:val="000B20C6"/>
    <w:rsid w:val="000B4919"/>
    <w:rsid w:val="000B505D"/>
    <w:rsid w:val="000B5E95"/>
    <w:rsid w:val="000B6014"/>
    <w:rsid w:val="000B6F50"/>
    <w:rsid w:val="000B703A"/>
    <w:rsid w:val="000C0203"/>
    <w:rsid w:val="000C2A65"/>
    <w:rsid w:val="000C2A90"/>
    <w:rsid w:val="000C4A42"/>
    <w:rsid w:val="000C59C7"/>
    <w:rsid w:val="000C734D"/>
    <w:rsid w:val="000C7750"/>
    <w:rsid w:val="000D011F"/>
    <w:rsid w:val="000D2C12"/>
    <w:rsid w:val="000D378C"/>
    <w:rsid w:val="000D55FE"/>
    <w:rsid w:val="000D56D1"/>
    <w:rsid w:val="000D599E"/>
    <w:rsid w:val="000D64A1"/>
    <w:rsid w:val="000D6BFF"/>
    <w:rsid w:val="000E1F7B"/>
    <w:rsid w:val="000E2078"/>
    <w:rsid w:val="000E36FB"/>
    <w:rsid w:val="000E4986"/>
    <w:rsid w:val="000E7406"/>
    <w:rsid w:val="000F05BD"/>
    <w:rsid w:val="000F2162"/>
    <w:rsid w:val="000F43D1"/>
    <w:rsid w:val="00102B3F"/>
    <w:rsid w:val="00103DE7"/>
    <w:rsid w:val="00115AE8"/>
    <w:rsid w:val="00116604"/>
    <w:rsid w:val="00116A35"/>
    <w:rsid w:val="00117E47"/>
    <w:rsid w:val="00120A72"/>
    <w:rsid w:val="00130FB0"/>
    <w:rsid w:val="00133F3B"/>
    <w:rsid w:val="00134AF3"/>
    <w:rsid w:val="00134DD7"/>
    <w:rsid w:val="001402F3"/>
    <w:rsid w:val="001422B3"/>
    <w:rsid w:val="001451C1"/>
    <w:rsid w:val="001539D5"/>
    <w:rsid w:val="00154AC2"/>
    <w:rsid w:val="00160149"/>
    <w:rsid w:val="001707EA"/>
    <w:rsid w:val="001724CD"/>
    <w:rsid w:val="00173187"/>
    <w:rsid w:val="00173BA1"/>
    <w:rsid w:val="00174E37"/>
    <w:rsid w:val="00180C01"/>
    <w:rsid w:val="0018572B"/>
    <w:rsid w:val="00186689"/>
    <w:rsid w:val="001871D3"/>
    <w:rsid w:val="001875A9"/>
    <w:rsid w:val="00190F1F"/>
    <w:rsid w:val="00192225"/>
    <w:rsid w:val="001978D6"/>
    <w:rsid w:val="001A1528"/>
    <w:rsid w:val="001A28FC"/>
    <w:rsid w:val="001A3B66"/>
    <w:rsid w:val="001A4D89"/>
    <w:rsid w:val="001A5A25"/>
    <w:rsid w:val="001B0CAA"/>
    <w:rsid w:val="001B1F17"/>
    <w:rsid w:val="001B4E23"/>
    <w:rsid w:val="001C590F"/>
    <w:rsid w:val="001D1BB0"/>
    <w:rsid w:val="001D284E"/>
    <w:rsid w:val="001D3C0E"/>
    <w:rsid w:val="001D6197"/>
    <w:rsid w:val="001D6C5E"/>
    <w:rsid w:val="001E18A0"/>
    <w:rsid w:val="001E3F7B"/>
    <w:rsid w:val="001E52B6"/>
    <w:rsid w:val="001E5422"/>
    <w:rsid w:val="001E7623"/>
    <w:rsid w:val="00205E30"/>
    <w:rsid w:val="002079B4"/>
    <w:rsid w:val="00210696"/>
    <w:rsid w:val="0021363C"/>
    <w:rsid w:val="0021790F"/>
    <w:rsid w:val="002203A5"/>
    <w:rsid w:val="002249C6"/>
    <w:rsid w:val="00225059"/>
    <w:rsid w:val="00235167"/>
    <w:rsid w:val="002352E0"/>
    <w:rsid w:val="00235466"/>
    <w:rsid w:val="00236EBF"/>
    <w:rsid w:val="0024261B"/>
    <w:rsid w:val="00242DE5"/>
    <w:rsid w:val="00243031"/>
    <w:rsid w:val="00243591"/>
    <w:rsid w:val="002437D2"/>
    <w:rsid w:val="00243C24"/>
    <w:rsid w:val="00243EEA"/>
    <w:rsid w:val="0024530B"/>
    <w:rsid w:val="00245EF0"/>
    <w:rsid w:val="00256795"/>
    <w:rsid w:val="00257ECF"/>
    <w:rsid w:val="002604CF"/>
    <w:rsid w:val="002604E5"/>
    <w:rsid w:val="00261685"/>
    <w:rsid w:val="00262208"/>
    <w:rsid w:val="00265816"/>
    <w:rsid w:val="00270E7A"/>
    <w:rsid w:val="00271F95"/>
    <w:rsid w:val="00272C99"/>
    <w:rsid w:val="002732D9"/>
    <w:rsid w:val="00273DC3"/>
    <w:rsid w:val="002748F1"/>
    <w:rsid w:val="00274A7F"/>
    <w:rsid w:val="00275A7B"/>
    <w:rsid w:val="0027791C"/>
    <w:rsid w:val="00280BE2"/>
    <w:rsid w:val="0028165D"/>
    <w:rsid w:val="0028200A"/>
    <w:rsid w:val="002846F6"/>
    <w:rsid w:val="002854C6"/>
    <w:rsid w:val="00286B44"/>
    <w:rsid w:val="002870A9"/>
    <w:rsid w:val="002901A3"/>
    <w:rsid w:val="00290599"/>
    <w:rsid w:val="00291257"/>
    <w:rsid w:val="00292037"/>
    <w:rsid w:val="00293DEC"/>
    <w:rsid w:val="002947CB"/>
    <w:rsid w:val="002947E6"/>
    <w:rsid w:val="00294D61"/>
    <w:rsid w:val="00296036"/>
    <w:rsid w:val="00297423"/>
    <w:rsid w:val="002A3839"/>
    <w:rsid w:val="002A41DD"/>
    <w:rsid w:val="002A7984"/>
    <w:rsid w:val="002A7A5A"/>
    <w:rsid w:val="002B0E8B"/>
    <w:rsid w:val="002B4D25"/>
    <w:rsid w:val="002C1842"/>
    <w:rsid w:val="002C24D7"/>
    <w:rsid w:val="002C2795"/>
    <w:rsid w:val="002C5947"/>
    <w:rsid w:val="002D048C"/>
    <w:rsid w:val="002D103B"/>
    <w:rsid w:val="002D51C8"/>
    <w:rsid w:val="002F2691"/>
    <w:rsid w:val="002F36CD"/>
    <w:rsid w:val="002F7C93"/>
    <w:rsid w:val="00301F85"/>
    <w:rsid w:val="00303183"/>
    <w:rsid w:val="00303BF9"/>
    <w:rsid w:val="003104D8"/>
    <w:rsid w:val="003124A3"/>
    <w:rsid w:val="0031334E"/>
    <w:rsid w:val="00313E90"/>
    <w:rsid w:val="00313EF0"/>
    <w:rsid w:val="00322428"/>
    <w:rsid w:val="00324883"/>
    <w:rsid w:val="0033056B"/>
    <w:rsid w:val="003320D3"/>
    <w:rsid w:val="00333144"/>
    <w:rsid w:val="0033374D"/>
    <w:rsid w:val="00334514"/>
    <w:rsid w:val="003470F9"/>
    <w:rsid w:val="00347706"/>
    <w:rsid w:val="003534D7"/>
    <w:rsid w:val="00354459"/>
    <w:rsid w:val="003551CB"/>
    <w:rsid w:val="0035556E"/>
    <w:rsid w:val="003559D6"/>
    <w:rsid w:val="00355C39"/>
    <w:rsid w:val="00357156"/>
    <w:rsid w:val="00360254"/>
    <w:rsid w:val="00361691"/>
    <w:rsid w:val="00366485"/>
    <w:rsid w:val="00366732"/>
    <w:rsid w:val="00366C79"/>
    <w:rsid w:val="003673C2"/>
    <w:rsid w:val="00370EAB"/>
    <w:rsid w:val="00371819"/>
    <w:rsid w:val="0037595A"/>
    <w:rsid w:val="0037694A"/>
    <w:rsid w:val="003804E9"/>
    <w:rsid w:val="0038193E"/>
    <w:rsid w:val="00385E3A"/>
    <w:rsid w:val="00387D78"/>
    <w:rsid w:val="00387DB8"/>
    <w:rsid w:val="00390AC2"/>
    <w:rsid w:val="0039274D"/>
    <w:rsid w:val="003944EF"/>
    <w:rsid w:val="00394BB6"/>
    <w:rsid w:val="003A0585"/>
    <w:rsid w:val="003A1829"/>
    <w:rsid w:val="003A498D"/>
    <w:rsid w:val="003A50B4"/>
    <w:rsid w:val="003B7840"/>
    <w:rsid w:val="003C0970"/>
    <w:rsid w:val="003C708E"/>
    <w:rsid w:val="003C7D4A"/>
    <w:rsid w:val="003D0B76"/>
    <w:rsid w:val="003D114D"/>
    <w:rsid w:val="003D29C0"/>
    <w:rsid w:val="003D2CB0"/>
    <w:rsid w:val="003D32DF"/>
    <w:rsid w:val="003D3BBA"/>
    <w:rsid w:val="003D59D5"/>
    <w:rsid w:val="003D6425"/>
    <w:rsid w:val="003D6507"/>
    <w:rsid w:val="003E10AE"/>
    <w:rsid w:val="003E2B4C"/>
    <w:rsid w:val="003E48EE"/>
    <w:rsid w:val="003F68E3"/>
    <w:rsid w:val="00400B4D"/>
    <w:rsid w:val="00400DE4"/>
    <w:rsid w:val="0040499E"/>
    <w:rsid w:val="00406FBB"/>
    <w:rsid w:val="00407C41"/>
    <w:rsid w:val="00414E35"/>
    <w:rsid w:val="00415B9C"/>
    <w:rsid w:val="004167BC"/>
    <w:rsid w:val="00417408"/>
    <w:rsid w:val="004219D9"/>
    <w:rsid w:val="00421D59"/>
    <w:rsid w:val="00421EC8"/>
    <w:rsid w:val="004228DC"/>
    <w:rsid w:val="00424934"/>
    <w:rsid w:val="00432150"/>
    <w:rsid w:val="0043291F"/>
    <w:rsid w:val="004333FE"/>
    <w:rsid w:val="00435B2B"/>
    <w:rsid w:val="00442AC0"/>
    <w:rsid w:val="00444EA1"/>
    <w:rsid w:val="00453932"/>
    <w:rsid w:val="00456BE2"/>
    <w:rsid w:val="00461179"/>
    <w:rsid w:val="0046180D"/>
    <w:rsid w:val="00462AE5"/>
    <w:rsid w:val="00462E88"/>
    <w:rsid w:val="00466E07"/>
    <w:rsid w:val="00467FDE"/>
    <w:rsid w:val="004713ED"/>
    <w:rsid w:val="00471B06"/>
    <w:rsid w:val="004723AA"/>
    <w:rsid w:val="00473544"/>
    <w:rsid w:val="00473FA1"/>
    <w:rsid w:val="00474BC6"/>
    <w:rsid w:val="00475794"/>
    <w:rsid w:val="00482364"/>
    <w:rsid w:val="00485FA1"/>
    <w:rsid w:val="00486125"/>
    <w:rsid w:val="00487122"/>
    <w:rsid w:val="00492BB9"/>
    <w:rsid w:val="00496970"/>
    <w:rsid w:val="004979CC"/>
    <w:rsid w:val="004A0F33"/>
    <w:rsid w:val="004A203F"/>
    <w:rsid w:val="004A2DA4"/>
    <w:rsid w:val="004A4F56"/>
    <w:rsid w:val="004B0343"/>
    <w:rsid w:val="004B20B1"/>
    <w:rsid w:val="004B31EE"/>
    <w:rsid w:val="004B3C23"/>
    <w:rsid w:val="004B4B65"/>
    <w:rsid w:val="004C17E6"/>
    <w:rsid w:val="004C1E4A"/>
    <w:rsid w:val="004D0822"/>
    <w:rsid w:val="004D08CD"/>
    <w:rsid w:val="004D0AA8"/>
    <w:rsid w:val="004D0EF6"/>
    <w:rsid w:val="004D1DF7"/>
    <w:rsid w:val="004D2F55"/>
    <w:rsid w:val="004D393D"/>
    <w:rsid w:val="004D53D7"/>
    <w:rsid w:val="004E3E00"/>
    <w:rsid w:val="004E4105"/>
    <w:rsid w:val="004E6B2F"/>
    <w:rsid w:val="004F02B6"/>
    <w:rsid w:val="004F22CE"/>
    <w:rsid w:val="00505CBD"/>
    <w:rsid w:val="005139DC"/>
    <w:rsid w:val="005202E8"/>
    <w:rsid w:val="00520D62"/>
    <w:rsid w:val="005250C9"/>
    <w:rsid w:val="0053152E"/>
    <w:rsid w:val="0053298E"/>
    <w:rsid w:val="00540665"/>
    <w:rsid w:val="005414D7"/>
    <w:rsid w:val="0054231B"/>
    <w:rsid w:val="0054519F"/>
    <w:rsid w:val="00546570"/>
    <w:rsid w:val="00547A26"/>
    <w:rsid w:val="00553A2E"/>
    <w:rsid w:val="005607E0"/>
    <w:rsid w:val="0056141E"/>
    <w:rsid w:val="005619D4"/>
    <w:rsid w:val="00564B67"/>
    <w:rsid w:val="005656CB"/>
    <w:rsid w:val="0057106A"/>
    <w:rsid w:val="0057299E"/>
    <w:rsid w:val="00573B5E"/>
    <w:rsid w:val="00577FD7"/>
    <w:rsid w:val="00581F41"/>
    <w:rsid w:val="00587EE2"/>
    <w:rsid w:val="00593D79"/>
    <w:rsid w:val="00593F97"/>
    <w:rsid w:val="0059498D"/>
    <w:rsid w:val="005A1F2D"/>
    <w:rsid w:val="005A2072"/>
    <w:rsid w:val="005A2E51"/>
    <w:rsid w:val="005A6B1C"/>
    <w:rsid w:val="005B0AEC"/>
    <w:rsid w:val="005B1D0F"/>
    <w:rsid w:val="005B5F3E"/>
    <w:rsid w:val="005C1861"/>
    <w:rsid w:val="005C53FC"/>
    <w:rsid w:val="005D359C"/>
    <w:rsid w:val="005D5187"/>
    <w:rsid w:val="005D5F9E"/>
    <w:rsid w:val="005D5FB5"/>
    <w:rsid w:val="005E1048"/>
    <w:rsid w:val="005E1443"/>
    <w:rsid w:val="005E193B"/>
    <w:rsid w:val="005E1B00"/>
    <w:rsid w:val="005E4470"/>
    <w:rsid w:val="005E4E93"/>
    <w:rsid w:val="005E5A30"/>
    <w:rsid w:val="005E7A92"/>
    <w:rsid w:val="005E7E57"/>
    <w:rsid w:val="005F1728"/>
    <w:rsid w:val="005F6503"/>
    <w:rsid w:val="005F73F8"/>
    <w:rsid w:val="005F7A38"/>
    <w:rsid w:val="00600E94"/>
    <w:rsid w:val="0060172E"/>
    <w:rsid w:val="006024F2"/>
    <w:rsid w:val="006037BE"/>
    <w:rsid w:val="00605B2A"/>
    <w:rsid w:val="00607711"/>
    <w:rsid w:val="00610AA0"/>
    <w:rsid w:val="00616D42"/>
    <w:rsid w:val="00617B2D"/>
    <w:rsid w:val="00617F1A"/>
    <w:rsid w:val="00617FC2"/>
    <w:rsid w:val="0062026E"/>
    <w:rsid w:val="006232AC"/>
    <w:rsid w:val="00623F04"/>
    <w:rsid w:val="0062471E"/>
    <w:rsid w:val="00625D90"/>
    <w:rsid w:val="00626AD3"/>
    <w:rsid w:val="006274D6"/>
    <w:rsid w:val="00627679"/>
    <w:rsid w:val="006305DE"/>
    <w:rsid w:val="0063153B"/>
    <w:rsid w:val="00634E4D"/>
    <w:rsid w:val="00635AEC"/>
    <w:rsid w:val="00636338"/>
    <w:rsid w:val="00636A7E"/>
    <w:rsid w:val="006422B5"/>
    <w:rsid w:val="0064284E"/>
    <w:rsid w:val="00646AE0"/>
    <w:rsid w:val="0064722E"/>
    <w:rsid w:val="00652C44"/>
    <w:rsid w:val="00654382"/>
    <w:rsid w:val="0065458F"/>
    <w:rsid w:val="00655426"/>
    <w:rsid w:val="006643F0"/>
    <w:rsid w:val="00666307"/>
    <w:rsid w:val="00666AC0"/>
    <w:rsid w:val="0067409D"/>
    <w:rsid w:val="00674D86"/>
    <w:rsid w:val="00675486"/>
    <w:rsid w:val="00675495"/>
    <w:rsid w:val="006775E0"/>
    <w:rsid w:val="00677F22"/>
    <w:rsid w:val="006819E5"/>
    <w:rsid w:val="006822E4"/>
    <w:rsid w:val="00690DED"/>
    <w:rsid w:val="00691298"/>
    <w:rsid w:val="00693994"/>
    <w:rsid w:val="006976D4"/>
    <w:rsid w:val="006A486F"/>
    <w:rsid w:val="006A60F7"/>
    <w:rsid w:val="006A6632"/>
    <w:rsid w:val="006A6FC3"/>
    <w:rsid w:val="006B2852"/>
    <w:rsid w:val="006B4207"/>
    <w:rsid w:val="006B6467"/>
    <w:rsid w:val="006B7E2A"/>
    <w:rsid w:val="006B7F47"/>
    <w:rsid w:val="006C04C7"/>
    <w:rsid w:val="006C0CEE"/>
    <w:rsid w:val="006C36EE"/>
    <w:rsid w:val="006D6194"/>
    <w:rsid w:val="006E136A"/>
    <w:rsid w:val="006E3072"/>
    <w:rsid w:val="006F28CF"/>
    <w:rsid w:val="006F2BC5"/>
    <w:rsid w:val="006F4C55"/>
    <w:rsid w:val="006F5FC7"/>
    <w:rsid w:val="006F7A16"/>
    <w:rsid w:val="0070027F"/>
    <w:rsid w:val="00701899"/>
    <w:rsid w:val="00702BF3"/>
    <w:rsid w:val="00702CCF"/>
    <w:rsid w:val="0070318B"/>
    <w:rsid w:val="00703DB9"/>
    <w:rsid w:val="00705951"/>
    <w:rsid w:val="00706351"/>
    <w:rsid w:val="007100EC"/>
    <w:rsid w:val="007101C4"/>
    <w:rsid w:val="00713517"/>
    <w:rsid w:val="00714417"/>
    <w:rsid w:val="00715118"/>
    <w:rsid w:val="0071672F"/>
    <w:rsid w:val="0072084D"/>
    <w:rsid w:val="00723D0A"/>
    <w:rsid w:val="00726AA0"/>
    <w:rsid w:val="00735D08"/>
    <w:rsid w:val="007363D7"/>
    <w:rsid w:val="007373C2"/>
    <w:rsid w:val="00743D3E"/>
    <w:rsid w:val="007449A2"/>
    <w:rsid w:val="00746ADE"/>
    <w:rsid w:val="007474D2"/>
    <w:rsid w:val="00750FCA"/>
    <w:rsid w:val="007556C1"/>
    <w:rsid w:val="007604AF"/>
    <w:rsid w:val="007701EC"/>
    <w:rsid w:val="007746D2"/>
    <w:rsid w:val="007772B7"/>
    <w:rsid w:val="007809C3"/>
    <w:rsid w:val="00781AD6"/>
    <w:rsid w:val="007847E7"/>
    <w:rsid w:val="007877DA"/>
    <w:rsid w:val="00791C8E"/>
    <w:rsid w:val="00792BF3"/>
    <w:rsid w:val="007953AF"/>
    <w:rsid w:val="00795490"/>
    <w:rsid w:val="007972BC"/>
    <w:rsid w:val="007A0E65"/>
    <w:rsid w:val="007A50F6"/>
    <w:rsid w:val="007A5B6C"/>
    <w:rsid w:val="007A6C28"/>
    <w:rsid w:val="007B0735"/>
    <w:rsid w:val="007B48A9"/>
    <w:rsid w:val="007B55F3"/>
    <w:rsid w:val="007B6DBF"/>
    <w:rsid w:val="007B73E6"/>
    <w:rsid w:val="007C0272"/>
    <w:rsid w:val="007C21F0"/>
    <w:rsid w:val="007C6D9E"/>
    <w:rsid w:val="007C7943"/>
    <w:rsid w:val="007D5AE7"/>
    <w:rsid w:val="007D6458"/>
    <w:rsid w:val="007E0D86"/>
    <w:rsid w:val="007E355F"/>
    <w:rsid w:val="007E3AC5"/>
    <w:rsid w:val="007E5413"/>
    <w:rsid w:val="007E7F4E"/>
    <w:rsid w:val="007F15C9"/>
    <w:rsid w:val="007F35BA"/>
    <w:rsid w:val="007F486F"/>
    <w:rsid w:val="008017C8"/>
    <w:rsid w:val="00804A3E"/>
    <w:rsid w:val="00804AC7"/>
    <w:rsid w:val="0080698A"/>
    <w:rsid w:val="008075B7"/>
    <w:rsid w:val="0081010D"/>
    <w:rsid w:val="00810264"/>
    <w:rsid w:val="00813D5D"/>
    <w:rsid w:val="0081532D"/>
    <w:rsid w:val="008212E2"/>
    <w:rsid w:val="00823243"/>
    <w:rsid w:val="00823884"/>
    <w:rsid w:val="00826ACF"/>
    <w:rsid w:val="008303C5"/>
    <w:rsid w:val="00832CF7"/>
    <w:rsid w:val="00835C7C"/>
    <w:rsid w:val="008429E5"/>
    <w:rsid w:val="00850157"/>
    <w:rsid w:val="0085083C"/>
    <w:rsid w:val="008511F5"/>
    <w:rsid w:val="008524A1"/>
    <w:rsid w:val="00852F2D"/>
    <w:rsid w:val="008577F1"/>
    <w:rsid w:val="00857DF4"/>
    <w:rsid w:val="00860012"/>
    <w:rsid w:val="008604C0"/>
    <w:rsid w:val="00861FAB"/>
    <w:rsid w:val="00862BDC"/>
    <w:rsid w:val="0086372F"/>
    <w:rsid w:val="00866D8A"/>
    <w:rsid w:val="0086730A"/>
    <w:rsid w:val="0087333F"/>
    <w:rsid w:val="00875D01"/>
    <w:rsid w:val="008760EF"/>
    <w:rsid w:val="00883114"/>
    <w:rsid w:val="0088416E"/>
    <w:rsid w:val="0088566D"/>
    <w:rsid w:val="00891101"/>
    <w:rsid w:val="008912D9"/>
    <w:rsid w:val="00891540"/>
    <w:rsid w:val="00891985"/>
    <w:rsid w:val="00894401"/>
    <w:rsid w:val="00894563"/>
    <w:rsid w:val="00896DEB"/>
    <w:rsid w:val="008A251F"/>
    <w:rsid w:val="008A31C5"/>
    <w:rsid w:val="008A424A"/>
    <w:rsid w:val="008A59B5"/>
    <w:rsid w:val="008B0522"/>
    <w:rsid w:val="008B428F"/>
    <w:rsid w:val="008B5D32"/>
    <w:rsid w:val="008B6827"/>
    <w:rsid w:val="008C3303"/>
    <w:rsid w:val="008C3767"/>
    <w:rsid w:val="008C50CC"/>
    <w:rsid w:val="008D3CBD"/>
    <w:rsid w:val="008D65FA"/>
    <w:rsid w:val="008D7B81"/>
    <w:rsid w:val="008E0DBE"/>
    <w:rsid w:val="008E3234"/>
    <w:rsid w:val="008E3A6A"/>
    <w:rsid w:val="008E57E1"/>
    <w:rsid w:val="008E74D6"/>
    <w:rsid w:val="008F0C37"/>
    <w:rsid w:val="008F2A96"/>
    <w:rsid w:val="008F3A67"/>
    <w:rsid w:val="008F426B"/>
    <w:rsid w:val="008F4A54"/>
    <w:rsid w:val="008F61CA"/>
    <w:rsid w:val="008F6A22"/>
    <w:rsid w:val="00900F91"/>
    <w:rsid w:val="00910930"/>
    <w:rsid w:val="00917C01"/>
    <w:rsid w:val="0092454A"/>
    <w:rsid w:val="0092525E"/>
    <w:rsid w:val="00930638"/>
    <w:rsid w:val="00931D5E"/>
    <w:rsid w:val="00931F94"/>
    <w:rsid w:val="009331C6"/>
    <w:rsid w:val="00942EBF"/>
    <w:rsid w:val="00945E2F"/>
    <w:rsid w:val="009463DF"/>
    <w:rsid w:val="009524F7"/>
    <w:rsid w:val="00955979"/>
    <w:rsid w:val="00956F6C"/>
    <w:rsid w:val="0096069C"/>
    <w:rsid w:val="009607E6"/>
    <w:rsid w:val="00961F3C"/>
    <w:rsid w:val="00962311"/>
    <w:rsid w:val="00972A23"/>
    <w:rsid w:val="00983CEA"/>
    <w:rsid w:val="00984559"/>
    <w:rsid w:val="0098793C"/>
    <w:rsid w:val="00993A62"/>
    <w:rsid w:val="009A2C94"/>
    <w:rsid w:val="009A364C"/>
    <w:rsid w:val="009A3F94"/>
    <w:rsid w:val="009A5901"/>
    <w:rsid w:val="009A5B6C"/>
    <w:rsid w:val="009B0697"/>
    <w:rsid w:val="009B0F58"/>
    <w:rsid w:val="009B2012"/>
    <w:rsid w:val="009B6C0B"/>
    <w:rsid w:val="009C0D3B"/>
    <w:rsid w:val="009C2705"/>
    <w:rsid w:val="009C659C"/>
    <w:rsid w:val="009D165E"/>
    <w:rsid w:val="009D393E"/>
    <w:rsid w:val="009D52E2"/>
    <w:rsid w:val="009D7A9C"/>
    <w:rsid w:val="009E6B79"/>
    <w:rsid w:val="009F05B8"/>
    <w:rsid w:val="009F2177"/>
    <w:rsid w:val="009F5A89"/>
    <w:rsid w:val="009F636C"/>
    <w:rsid w:val="009F783A"/>
    <w:rsid w:val="00A02554"/>
    <w:rsid w:val="00A04257"/>
    <w:rsid w:val="00A113BC"/>
    <w:rsid w:val="00A14228"/>
    <w:rsid w:val="00A17F4D"/>
    <w:rsid w:val="00A2035B"/>
    <w:rsid w:val="00A21F6C"/>
    <w:rsid w:val="00A24961"/>
    <w:rsid w:val="00A25463"/>
    <w:rsid w:val="00A307D9"/>
    <w:rsid w:val="00A313A6"/>
    <w:rsid w:val="00A3171C"/>
    <w:rsid w:val="00A36ED7"/>
    <w:rsid w:val="00A42313"/>
    <w:rsid w:val="00A43316"/>
    <w:rsid w:val="00A44DAF"/>
    <w:rsid w:val="00A46435"/>
    <w:rsid w:val="00A46A67"/>
    <w:rsid w:val="00A5007A"/>
    <w:rsid w:val="00A522A0"/>
    <w:rsid w:val="00A5446A"/>
    <w:rsid w:val="00A5553A"/>
    <w:rsid w:val="00A63CE4"/>
    <w:rsid w:val="00A67ECF"/>
    <w:rsid w:val="00A72D93"/>
    <w:rsid w:val="00A828B6"/>
    <w:rsid w:val="00A84561"/>
    <w:rsid w:val="00A86E76"/>
    <w:rsid w:val="00A873A9"/>
    <w:rsid w:val="00A901FB"/>
    <w:rsid w:val="00A944C7"/>
    <w:rsid w:val="00A95153"/>
    <w:rsid w:val="00A96E9B"/>
    <w:rsid w:val="00AA0A74"/>
    <w:rsid w:val="00AA1F54"/>
    <w:rsid w:val="00AB59AA"/>
    <w:rsid w:val="00AB5FD4"/>
    <w:rsid w:val="00AB6B58"/>
    <w:rsid w:val="00AC0926"/>
    <w:rsid w:val="00AC4794"/>
    <w:rsid w:val="00AC5EC2"/>
    <w:rsid w:val="00AC7E3B"/>
    <w:rsid w:val="00AD66E8"/>
    <w:rsid w:val="00AE1AFA"/>
    <w:rsid w:val="00AE2A59"/>
    <w:rsid w:val="00AE2E32"/>
    <w:rsid w:val="00AE6BC9"/>
    <w:rsid w:val="00AF1EF4"/>
    <w:rsid w:val="00AF4582"/>
    <w:rsid w:val="00AF4840"/>
    <w:rsid w:val="00B00FB1"/>
    <w:rsid w:val="00B06F56"/>
    <w:rsid w:val="00B07B9C"/>
    <w:rsid w:val="00B11F92"/>
    <w:rsid w:val="00B13B84"/>
    <w:rsid w:val="00B13DEA"/>
    <w:rsid w:val="00B22115"/>
    <w:rsid w:val="00B22C2D"/>
    <w:rsid w:val="00B22DF9"/>
    <w:rsid w:val="00B26406"/>
    <w:rsid w:val="00B32163"/>
    <w:rsid w:val="00B35516"/>
    <w:rsid w:val="00B35D8A"/>
    <w:rsid w:val="00B367CC"/>
    <w:rsid w:val="00B3785F"/>
    <w:rsid w:val="00B37F87"/>
    <w:rsid w:val="00B403E2"/>
    <w:rsid w:val="00B41B09"/>
    <w:rsid w:val="00B43F5A"/>
    <w:rsid w:val="00B4482B"/>
    <w:rsid w:val="00B51D25"/>
    <w:rsid w:val="00B52098"/>
    <w:rsid w:val="00B525A7"/>
    <w:rsid w:val="00B53477"/>
    <w:rsid w:val="00B54061"/>
    <w:rsid w:val="00B550DA"/>
    <w:rsid w:val="00B559A5"/>
    <w:rsid w:val="00B571E9"/>
    <w:rsid w:val="00B60B43"/>
    <w:rsid w:val="00B60D6C"/>
    <w:rsid w:val="00B63139"/>
    <w:rsid w:val="00B72B94"/>
    <w:rsid w:val="00B815F1"/>
    <w:rsid w:val="00B8498D"/>
    <w:rsid w:val="00B84D2C"/>
    <w:rsid w:val="00B85C36"/>
    <w:rsid w:val="00B91ACE"/>
    <w:rsid w:val="00B94F08"/>
    <w:rsid w:val="00B955D5"/>
    <w:rsid w:val="00B978D2"/>
    <w:rsid w:val="00BA0928"/>
    <w:rsid w:val="00BA3A48"/>
    <w:rsid w:val="00BA4A0B"/>
    <w:rsid w:val="00BA6F76"/>
    <w:rsid w:val="00BB045F"/>
    <w:rsid w:val="00BB1104"/>
    <w:rsid w:val="00BB4407"/>
    <w:rsid w:val="00BB7AAD"/>
    <w:rsid w:val="00BB7B3C"/>
    <w:rsid w:val="00BC1617"/>
    <w:rsid w:val="00BC7EF1"/>
    <w:rsid w:val="00BD3149"/>
    <w:rsid w:val="00BD5CE2"/>
    <w:rsid w:val="00BE2A06"/>
    <w:rsid w:val="00BE41DA"/>
    <w:rsid w:val="00BE4A66"/>
    <w:rsid w:val="00BF0CD4"/>
    <w:rsid w:val="00BF1598"/>
    <w:rsid w:val="00BF35E2"/>
    <w:rsid w:val="00BF4912"/>
    <w:rsid w:val="00BF7E27"/>
    <w:rsid w:val="00C03513"/>
    <w:rsid w:val="00C03E64"/>
    <w:rsid w:val="00C058E8"/>
    <w:rsid w:val="00C118A8"/>
    <w:rsid w:val="00C250BB"/>
    <w:rsid w:val="00C27AE2"/>
    <w:rsid w:val="00C27B9A"/>
    <w:rsid w:val="00C27C04"/>
    <w:rsid w:val="00C315C8"/>
    <w:rsid w:val="00C31964"/>
    <w:rsid w:val="00C36715"/>
    <w:rsid w:val="00C367A9"/>
    <w:rsid w:val="00C3707E"/>
    <w:rsid w:val="00C37096"/>
    <w:rsid w:val="00C41431"/>
    <w:rsid w:val="00C457CA"/>
    <w:rsid w:val="00C45F11"/>
    <w:rsid w:val="00C46928"/>
    <w:rsid w:val="00C51747"/>
    <w:rsid w:val="00C603FF"/>
    <w:rsid w:val="00C62FEB"/>
    <w:rsid w:val="00C662D1"/>
    <w:rsid w:val="00C6700C"/>
    <w:rsid w:val="00C7100E"/>
    <w:rsid w:val="00C72833"/>
    <w:rsid w:val="00C737A1"/>
    <w:rsid w:val="00C756BF"/>
    <w:rsid w:val="00C760B7"/>
    <w:rsid w:val="00C763A6"/>
    <w:rsid w:val="00C76669"/>
    <w:rsid w:val="00C80EA2"/>
    <w:rsid w:val="00C81D96"/>
    <w:rsid w:val="00C81E8F"/>
    <w:rsid w:val="00C91926"/>
    <w:rsid w:val="00C92544"/>
    <w:rsid w:val="00C94356"/>
    <w:rsid w:val="00C9439E"/>
    <w:rsid w:val="00C95565"/>
    <w:rsid w:val="00CA2E6F"/>
    <w:rsid w:val="00CA5A32"/>
    <w:rsid w:val="00CA63FB"/>
    <w:rsid w:val="00CA7169"/>
    <w:rsid w:val="00CA7BA0"/>
    <w:rsid w:val="00CA7C45"/>
    <w:rsid w:val="00CB35E5"/>
    <w:rsid w:val="00CB5253"/>
    <w:rsid w:val="00CB771F"/>
    <w:rsid w:val="00CC1C2E"/>
    <w:rsid w:val="00CC22EF"/>
    <w:rsid w:val="00CC72ED"/>
    <w:rsid w:val="00CC7D40"/>
    <w:rsid w:val="00CD0D4C"/>
    <w:rsid w:val="00CD27EB"/>
    <w:rsid w:val="00CE1780"/>
    <w:rsid w:val="00CE2DFD"/>
    <w:rsid w:val="00CF1250"/>
    <w:rsid w:val="00CF146E"/>
    <w:rsid w:val="00CF4C29"/>
    <w:rsid w:val="00CF5749"/>
    <w:rsid w:val="00D0088A"/>
    <w:rsid w:val="00D00BBE"/>
    <w:rsid w:val="00D0114F"/>
    <w:rsid w:val="00D03700"/>
    <w:rsid w:val="00D07CDA"/>
    <w:rsid w:val="00D10010"/>
    <w:rsid w:val="00D1188B"/>
    <w:rsid w:val="00D125C8"/>
    <w:rsid w:val="00D1260B"/>
    <w:rsid w:val="00D12B92"/>
    <w:rsid w:val="00D132BD"/>
    <w:rsid w:val="00D1689E"/>
    <w:rsid w:val="00D173B8"/>
    <w:rsid w:val="00D17991"/>
    <w:rsid w:val="00D17A70"/>
    <w:rsid w:val="00D17CFA"/>
    <w:rsid w:val="00D17EED"/>
    <w:rsid w:val="00D208AC"/>
    <w:rsid w:val="00D232B6"/>
    <w:rsid w:val="00D23B84"/>
    <w:rsid w:val="00D23BE1"/>
    <w:rsid w:val="00D259FE"/>
    <w:rsid w:val="00D27D29"/>
    <w:rsid w:val="00D31900"/>
    <w:rsid w:val="00D328A0"/>
    <w:rsid w:val="00D3596D"/>
    <w:rsid w:val="00D37442"/>
    <w:rsid w:val="00D4126C"/>
    <w:rsid w:val="00D41BDF"/>
    <w:rsid w:val="00D43261"/>
    <w:rsid w:val="00D437F4"/>
    <w:rsid w:val="00D437F9"/>
    <w:rsid w:val="00D44F8F"/>
    <w:rsid w:val="00D4605B"/>
    <w:rsid w:val="00D60885"/>
    <w:rsid w:val="00D62D03"/>
    <w:rsid w:val="00D62FDE"/>
    <w:rsid w:val="00D805DB"/>
    <w:rsid w:val="00D819FC"/>
    <w:rsid w:val="00D820A9"/>
    <w:rsid w:val="00D83427"/>
    <w:rsid w:val="00D86731"/>
    <w:rsid w:val="00D870FA"/>
    <w:rsid w:val="00D90185"/>
    <w:rsid w:val="00D92F00"/>
    <w:rsid w:val="00D947C2"/>
    <w:rsid w:val="00DA1D8D"/>
    <w:rsid w:val="00DA2DDB"/>
    <w:rsid w:val="00DA3C1A"/>
    <w:rsid w:val="00DB4E17"/>
    <w:rsid w:val="00DB6328"/>
    <w:rsid w:val="00DB67BD"/>
    <w:rsid w:val="00DC776F"/>
    <w:rsid w:val="00DD763C"/>
    <w:rsid w:val="00DE24FF"/>
    <w:rsid w:val="00DE41F6"/>
    <w:rsid w:val="00DE5DAD"/>
    <w:rsid w:val="00DE66EA"/>
    <w:rsid w:val="00DE76F8"/>
    <w:rsid w:val="00E01F79"/>
    <w:rsid w:val="00E03BBC"/>
    <w:rsid w:val="00E12AB6"/>
    <w:rsid w:val="00E12CBF"/>
    <w:rsid w:val="00E13189"/>
    <w:rsid w:val="00E1748A"/>
    <w:rsid w:val="00E20D32"/>
    <w:rsid w:val="00E27DE8"/>
    <w:rsid w:val="00E27DF4"/>
    <w:rsid w:val="00E305C5"/>
    <w:rsid w:val="00E31F4D"/>
    <w:rsid w:val="00E32706"/>
    <w:rsid w:val="00E34E5E"/>
    <w:rsid w:val="00E40391"/>
    <w:rsid w:val="00E40BB2"/>
    <w:rsid w:val="00E4276F"/>
    <w:rsid w:val="00E4332E"/>
    <w:rsid w:val="00E46A36"/>
    <w:rsid w:val="00E4768B"/>
    <w:rsid w:val="00E50DF9"/>
    <w:rsid w:val="00E51315"/>
    <w:rsid w:val="00E539A8"/>
    <w:rsid w:val="00E53A27"/>
    <w:rsid w:val="00E6039E"/>
    <w:rsid w:val="00E615F0"/>
    <w:rsid w:val="00E619C3"/>
    <w:rsid w:val="00E64D0F"/>
    <w:rsid w:val="00E67C11"/>
    <w:rsid w:val="00E70A4B"/>
    <w:rsid w:val="00E72A80"/>
    <w:rsid w:val="00E7535E"/>
    <w:rsid w:val="00E7612D"/>
    <w:rsid w:val="00E76A19"/>
    <w:rsid w:val="00E7793C"/>
    <w:rsid w:val="00E909C7"/>
    <w:rsid w:val="00E92F49"/>
    <w:rsid w:val="00E93EBF"/>
    <w:rsid w:val="00E975F1"/>
    <w:rsid w:val="00EA038B"/>
    <w:rsid w:val="00EB312D"/>
    <w:rsid w:val="00EB42CF"/>
    <w:rsid w:val="00ED0AFB"/>
    <w:rsid w:val="00ED0E84"/>
    <w:rsid w:val="00ED342C"/>
    <w:rsid w:val="00EE190E"/>
    <w:rsid w:val="00EE6329"/>
    <w:rsid w:val="00EE6465"/>
    <w:rsid w:val="00EF181B"/>
    <w:rsid w:val="00EF3429"/>
    <w:rsid w:val="00EF5EA3"/>
    <w:rsid w:val="00F03480"/>
    <w:rsid w:val="00F0478B"/>
    <w:rsid w:val="00F055B0"/>
    <w:rsid w:val="00F07489"/>
    <w:rsid w:val="00F17E5F"/>
    <w:rsid w:val="00F2169F"/>
    <w:rsid w:val="00F241AA"/>
    <w:rsid w:val="00F2510E"/>
    <w:rsid w:val="00F25111"/>
    <w:rsid w:val="00F26F84"/>
    <w:rsid w:val="00F30A7D"/>
    <w:rsid w:val="00F32032"/>
    <w:rsid w:val="00F341AB"/>
    <w:rsid w:val="00F3651E"/>
    <w:rsid w:val="00F41420"/>
    <w:rsid w:val="00F41882"/>
    <w:rsid w:val="00F420EC"/>
    <w:rsid w:val="00F4745A"/>
    <w:rsid w:val="00F505FC"/>
    <w:rsid w:val="00F50742"/>
    <w:rsid w:val="00F567AC"/>
    <w:rsid w:val="00F57CDD"/>
    <w:rsid w:val="00F60DCC"/>
    <w:rsid w:val="00F621D0"/>
    <w:rsid w:val="00F64A40"/>
    <w:rsid w:val="00F718E6"/>
    <w:rsid w:val="00F72091"/>
    <w:rsid w:val="00F8401B"/>
    <w:rsid w:val="00F878BF"/>
    <w:rsid w:val="00F90650"/>
    <w:rsid w:val="00F915E0"/>
    <w:rsid w:val="00F92B3B"/>
    <w:rsid w:val="00F9399D"/>
    <w:rsid w:val="00F94059"/>
    <w:rsid w:val="00FA0B6F"/>
    <w:rsid w:val="00FA14B5"/>
    <w:rsid w:val="00FA21AE"/>
    <w:rsid w:val="00FB0C49"/>
    <w:rsid w:val="00FB0DB3"/>
    <w:rsid w:val="00FB4D2E"/>
    <w:rsid w:val="00FB75E1"/>
    <w:rsid w:val="00FB78BE"/>
    <w:rsid w:val="00FC0923"/>
    <w:rsid w:val="00FC0A80"/>
    <w:rsid w:val="00FC71B2"/>
    <w:rsid w:val="00FD2EC0"/>
    <w:rsid w:val="00FD787D"/>
    <w:rsid w:val="00FD7DB6"/>
    <w:rsid w:val="00FF4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145B24"/>
  <w15:docId w15:val="{809DB7A5-941B-4B8F-AFE3-584D4E552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1D3"/>
    <w:pPr>
      <w:spacing w:before="120" w:after="280" w:line="360" w:lineRule="auto"/>
      <w:jc w:val="both"/>
    </w:pPr>
    <w:rPr>
      <w:rFonts w:ascii="Arial" w:hAnsi="Arial"/>
      <w:sz w:val="24"/>
    </w:rPr>
  </w:style>
  <w:style w:type="paragraph" w:styleId="Ttulo1">
    <w:name w:val="heading 1"/>
    <w:aliases w:val="BND_Título 1"/>
    <w:basedOn w:val="Normal"/>
    <w:next w:val="Normal"/>
    <w:link w:val="Ttulo1Char"/>
    <w:autoRedefine/>
    <w:uiPriority w:val="9"/>
    <w:qFormat/>
    <w:rsid w:val="007474D2"/>
    <w:pPr>
      <w:keepNext/>
      <w:keepLines/>
      <w:spacing w:before="0" w:line="276" w:lineRule="auto"/>
      <w:ind w:left="360"/>
      <w:jc w:val="center"/>
      <w:outlineLvl w:val="0"/>
    </w:pPr>
    <w:rPr>
      <w:rFonts w:eastAsia="Times New Roman" w:cs="Arial"/>
      <w:b/>
      <w:bCs/>
      <w:caps/>
      <w:sz w:val="28"/>
      <w:lang w:eastAsia="pt-BR"/>
    </w:rPr>
  </w:style>
  <w:style w:type="paragraph" w:styleId="Ttulo2">
    <w:name w:val="heading 2"/>
    <w:aliases w:val="BND_Título 2"/>
    <w:basedOn w:val="Ttulo1"/>
    <w:next w:val="Normal"/>
    <w:link w:val="Ttulo2Char"/>
    <w:uiPriority w:val="9"/>
    <w:unhideWhenUsed/>
    <w:qFormat/>
    <w:rsid w:val="007E355F"/>
    <w:pPr>
      <w:numPr>
        <w:ilvl w:val="1"/>
      </w:numPr>
      <w:spacing w:before="120"/>
      <w:ind w:left="360"/>
      <w:outlineLvl w:val="1"/>
    </w:pPr>
    <w:rPr>
      <w:bCs w:val="0"/>
      <w:sz w:val="24"/>
      <w:szCs w:val="20"/>
    </w:rPr>
  </w:style>
  <w:style w:type="paragraph" w:styleId="Ttulo3">
    <w:name w:val="heading 3"/>
    <w:aliases w:val="BND_Título 3"/>
    <w:basedOn w:val="PargrafodaLista"/>
    <w:next w:val="Normal"/>
    <w:link w:val="Ttulo3Char"/>
    <w:autoRedefine/>
    <w:uiPriority w:val="9"/>
    <w:unhideWhenUsed/>
    <w:qFormat/>
    <w:rsid w:val="000D2C12"/>
    <w:pPr>
      <w:numPr>
        <w:ilvl w:val="2"/>
        <w:numId w:val="56"/>
      </w:numPr>
      <w:spacing w:before="0" w:line="276" w:lineRule="auto"/>
      <w:contextualSpacing w:val="0"/>
      <w:outlineLvl w:val="2"/>
    </w:pPr>
    <w:rPr>
      <w:rFonts w:cs="Arial"/>
      <w:b/>
      <w:bCs/>
      <w:i/>
      <w:iCs/>
    </w:rPr>
  </w:style>
  <w:style w:type="paragraph" w:styleId="Ttulo4">
    <w:name w:val="heading 4"/>
    <w:aliases w:val="BND_Título 4"/>
    <w:basedOn w:val="Ttulo1"/>
    <w:next w:val="Normal"/>
    <w:link w:val="Ttulo4Char"/>
    <w:uiPriority w:val="9"/>
    <w:unhideWhenUsed/>
    <w:qFormat/>
    <w:rsid w:val="006A486F"/>
    <w:pPr>
      <w:numPr>
        <w:ilvl w:val="3"/>
      </w:numPr>
      <w:ind w:left="360"/>
      <w:outlineLvl w:val="3"/>
    </w:pPr>
    <w:rPr>
      <w:rFonts w:cstheme="minorHAnsi"/>
      <w:b w:val="0"/>
      <w:bCs w:val="0"/>
      <w:i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80B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aliases w:val="BND_Título 1 Char"/>
    <w:basedOn w:val="Fontepargpadro"/>
    <w:link w:val="Ttulo1"/>
    <w:uiPriority w:val="9"/>
    <w:rsid w:val="007474D2"/>
    <w:rPr>
      <w:rFonts w:ascii="Arial" w:eastAsia="Times New Roman" w:hAnsi="Arial" w:cs="Arial"/>
      <w:b/>
      <w:bCs/>
      <w:caps/>
      <w:sz w:val="28"/>
      <w:lang w:eastAsia="pt-BR"/>
    </w:rPr>
  </w:style>
  <w:style w:type="character" w:customStyle="1" w:styleId="Ttulo2Char">
    <w:name w:val="Título 2 Char"/>
    <w:aliases w:val="BND_Título 2 Char"/>
    <w:basedOn w:val="Fontepargpadro"/>
    <w:link w:val="Ttulo2"/>
    <w:uiPriority w:val="9"/>
    <w:rsid w:val="007E355F"/>
    <w:rPr>
      <w:rFonts w:ascii="Arial" w:eastAsia="Times New Roman" w:hAnsi="Arial" w:cs="Arial"/>
      <w:b/>
      <w:caps/>
      <w:sz w:val="24"/>
      <w:szCs w:val="20"/>
      <w:lang w:eastAsia="pt-BR"/>
    </w:rPr>
  </w:style>
  <w:style w:type="character" w:customStyle="1" w:styleId="Ttulo3Char">
    <w:name w:val="Título 3 Char"/>
    <w:aliases w:val="BND_Título 3 Char"/>
    <w:basedOn w:val="Fontepargpadro"/>
    <w:link w:val="Ttulo3"/>
    <w:uiPriority w:val="9"/>
    <w:rsid w:val="000D2C12"/>
    <w:rPr>
      <w:rFonts w:ascii="Arial" w:hAnsi="Arial" w:cs="Arial"/>
      <w:b/>
      <w:bCs/>
      <w:i/>
      <w:iCs/>
      <w:sz w:val="24"/>
    </w:rPr>
  </w:style>
  <w:style w:type="paragraph" w:styleId="Subttulo">
    <w:name w:val="Subtitle"/>
    <w:basedOn w:val="Normal"/>
    <w:next w:val="Normal"/>
    <w:link w:val="SubttuloChar"/>
    <w:uiPriority w:val="11"/>
    <w:qFormat/>
    <w:rsid w:val="006B420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6B4207"/>
    <w:rPr>
      <w:rFonts w:eastAsiaTheme="minorEastAsia"/>
      <w:color w:val="5A5A5A" w:themeColor="text1" w:themeTint="A5"/>
      <w:spacing w:val="15"/>
    </w:rPr>
  </w:style>
  <w:style w:type="character" w:styleId="nfaseSutil">
    <w:name w:val="Subtle Emphasis"/>
    <w:basedOn w:val="Fontepargpadro"/>
    <w:uiPriority w:val="19"/>
    <w:qFormat/>
    <w:rsid w:val="006B4207"/>
    <w:rPr>
      <w:i/>
      <w:iCs/>
      <w:color w:val="404040" w:themeColor="text1" w:themeTint="BF"/>
    </w:rPr>
  </w:style>
  <w:style w:type="paragraph" w:styleId="Citao">
    <w:name w:val="Quote"/>
    <w:basedOn w:val="Normal"/>
    <w:next w:val="Normal"/>
    <w:link w:val="CitaoChar"/>
    <w:uiPriority w:val="29"/>
    <w:qFormat/>
    <w:rsid w:val="006B420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6B4207"/>
    <w:rPr>
      <w:i/>
      <w:iCs/>
      <w:color w:val="404040" w:themeColor="text1" w:themeTint="BF"/>
    </w:rPr>
  </w:style>
  <w:style w:type="character" w:styleId="TtulodoLivro">
    <w:name w:val="Book Title"/>
    <w:basedOn w:val="Fontepargpadro"/>
    <w:uiPriority w:val="33"/>
    <w:qFormat/>
    <w:rsid w:val="006B4207"/>
    <w:rPr>
      <w:b/>
      <w:bCs/>
      <w:i/>
      <w:iCs/>
      <w:spacing w:val="5"/>
    </w:rPr>
  </w:style>
  <w:style w:type="paragraph" w:styleId="SemEspaamento">
    <w:name w:val="No Spacing"/>
    <w:uiPriority w:val="1"/>
    <w:qFormat/>
    <w:rsid w:val="006B4207"/>
    <w:pPr>
      <w:spacing w:after="0" w:line="240" w:lineRule="auto"/>
    </w:p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4919"/>
    <w:pPr>
      <w:spacing w:before="360" w:after="360"/>
      <w:ind w:left="2832" w:right="864"/>
    </w:pPr>
    <w:rPr>
      <w:iCs/>
      <w:sz w:val="2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4919"/>
    <w:rPr>
      <w:rFonts w:ascii="Arial" w:hAnsi="Arial"/>
      <w:iCs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713517"/>
    <w:pPr>
      <w:keepNext/>
      <w:spacing w:after="200" w:line="240" w:lineRule="auto"/>
      <w:jc w:val="center"/>
    </w:pPr>
    <w:rPr>
      <w:i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F3651E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F621D0"/>
    <w:rPr>
      <w:color w:val="0000FF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0D64A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D64A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D64A1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D64A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D64A1"/>
    <w:rPr>
      <w:rFonts w:ascii="Arial" w:hAnsi="Arial"/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D64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64A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B59AA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Formataodoresumo">
    <w:name w:val="Formatação do resumo"/>
    <w:basedOn w:val="Normal"/>
    <w:uiPriority w:val="99"/>
    <w:rsid w:val="00634E4D"/>
    <w:pPr>
      <w:spacing w:after="300" w:line="240" w:lineRule="auto"/>
    </w:pPr>
    <w:rPr>
      <w:rFonts w:eastAsia="Times New Roman" w:cs="Times New Roman"/>
      <w:color w:val="000000"/>
      <w:szCs w:val="24"/>
    </w:rPr>
  </w:style>
  <w:style w:type="paragraph" w:customStyle="1" w:styleId="Palavras-chave">
    <w:name w:val="Palavras-chave"/>
    <w:basedOn w:val="Formataodoresumo"/>
    <w:uiPriority w:val="99"/>
    <w:rsid w:val="00634E4D"/>
    <w:pPr>
      <w:jc w:val="left"/>
    </w:pPr>
  </w:style>
  <w:style w:type="paragraph" w:styleId="CabealhodoSumrio">
    <w:name w:val="TOC Heading"/>
    <w:basedOn w:val="Ttulo1"/>
    <w:next w:val="Normal"/>
    <w:uiPriority w:val="39"/>
    <w:unhideWhenUsed/>
    <w:qFormat/>
    <w:rsid w:val="00D86731"/>
    <w:pPr>
      <w:spacing w:before="480" w:after="0"/>
      <w:jc w:val="left"/>
      <w:outlineLvl w:val="9"/>
    </w:pPr>
    <w:rPr>
      <w:rFonts w:asciiTheme="majorHAnsi" w:hAnsiTheme="majorHAnsi"/>
      <w:bCs w:val="0"/>
      <w:color w:val="2E74B5" w:themeColor="accent1" w:themeShade="BF"/>
      <w:szCs w:val="28"/>
    </w:rPr>
  </w:style>
  <w:style w:type="paragraph" w:styleId="Sumrio1">
    <w:name w:val="toc 1"/>
    <w:basedOn w:val="Normal"/>
    <w:next w:val="Normal"/>
    <w:autoRedefine/>
    <w:uiPriority w:val="39"/>
    <w:unhideWhenUsed/>
    <w:rsid w:val="00861FAB"/>
    <w:pPr>
      <w:tabs>
        <w:tab w:val="left" w:pos="480"/>
        <w:tab w:val="left" w:pos="1560"/>
        <w:tab w:val="right" w:leader="dot" w:pos="9061"/>
      </w:tabs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62026E"/>
    <w:pPr>
      <w:tabs>
        <w:tab w:val="left" w:pos="880"/>
        <w:tab w:val="right" w:leader="dot" w:pos="9061"/>
      </w:tabs>
      <w:spacing w:after="100"/>
      <w:ind w:left="240" w:hanging="240"/>
    </w:pPr>
  </w:style>
  <w:style w:type="paragraph" w:styleId="Sumrio3">
    <w:name w:val="toc 3"/>
    <w:basedOn w:val="Normal"/>
    <w:next w:val="Normal"/>
    <w:autoRedefine/>
    <w:uiPriority w:val="39"/>
    <w:unhideWhenUsed/>
    <w:rsid w:val="00F420EC"/>
    <w:pPr>
      <w:tabs>
        <w:tab w:val="left" w:pos="1320"/>
        <w:tab w:val="right" w:leader="dot" w:pos="9061"/>
      </w:tabs>
      <w:spacing w:after="100"/>
      <w:ind w:left="480"/>
    </w:pPr>
    <w:rPr>
      <w:rFonts w:asciiTheme="minorHAnsi" w:eastAsiaTheme="minorEastAsia" w:hAnsiTheme="minorHAnsi"/>
      <w:noProof/>
      <w:sz w:val="22"/>
      <w:lang w:eastAsia="pt-BR"/>
    </w:rPr>
  </w:style>
  <w:style w:type="table" w:styleId="SimplesTabela3">
    <w:name w:val="Plain Table 3"/>
    <w:basedOn w:val="Tabelanormal"/>
    <w:uiPriority w:val="43"/>
    <w:rsid w:val="00AC479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Lista2">
    <w:name w:val="List Table 2"/>
    <w:basedOn w:val="Tabelanormal"/>
    <w:uiPriority w:val="47"/>
    <w:rsid w:val="00AC479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1">
    <w:name w:val="Menção Pendente1"/>
    <w:basedOn w:val="Fontepargpadro"/>
    <w:uiPriority w:val="99"/>
    <w:semiHidden/>
    <w:unhideWhenUsed/>
    <w:rsid w:val="00701899"/>
    <w:rPr>
      <w:color w:val="605E5C"/>
      <w:shd w:val="clear" w:color="auto" w:fill="E1DFDD"/>
    </w:rPr>
  </w:style>
  <w:style w:type="paragraph" w:customStyle="1" w:styleId="Default">
    <w:name w:val="Default"/>
    <w:qFormat/>
    <w:rsid w:val="008D3CBD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B22DF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22DF9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B22DF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22DF9"/>
    <w:rPr>
      <w:rFonts w:ascii="Arial" w:hAnsi="Arial"/>
      <w:sz w:val="24"/>
    </w:rPr>
  </w:style>
  <w:style w:type="table" w:styleId="TabelaSimples4">
    <w:name w:val="Plain Table 4"/>
    <w:basedOn w:val="Tabelanormal"/>
    <w:uiPriority w:val="44"/>
    <w:rsid w:val="00CF574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Fontepargpadro"/>
    <w:rsid w:val="00387D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387D78"/>
    <w:rPr>
      <w:rFonts w:ascii="TimesNewRomanPS-BoldMT" w:hAnsi="TimesNewRomanPS-BoldMT" w:hint="default"/>
      <w:b/>
      <w:bCs/>
      <w:i w:val="0"/>
      <w:iCs w:val="0"/>
      <w:color w:val="000000"/>
      <w:sz w:val="20"/>
      <w:szCs w:val="20"/>
    </w:rPr>
  </w:style>
  <w:style w:type="table" w:styleId="TabeladeGrade2">
    <w:name w:val="Grid Table 2"/>
    <w:basedOn w:val="Tabelanormal"/>
    <w:uiPriority w:val="47"/>
    <w:rsid w:val="00024A4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2-nfase1">
    <w:name w:val="Grid Table 2 Accent 1"/>
    <w:basedOn w:val="Tabelanormal"/>
    <w:uiPriority w:val="47"/>
    <w:rsid w:val="00024A4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eladeGrade4-nfase3">
    <w:name w:val="Grid Table 4 Accent 3"/>
    <w:basedOn w:val="Tabelanormal"/>
    <w:uiPriority w:val="49"/>
    <w:rsid w:val="00024A4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adeGradeClara">
    <w:name w:val="Grid Table Light"/>
    <w:basedOn w:val="Tabelanormal"/>
    <w:uiPriority w:val="40"/>
    <w:rsid w:val="00024A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Lista3">
    <w:name w:val="List Table 3"/>
    <w:basedOn w:val="Tabelanormal"/>
    <w:uiPriority w:val="48"/>
    <w:rsid w:val="00024A4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SimplesTabela1">
    <w:name w:val="Plain Table 1"/>
    <w:basedOn w:val="Tabelanormal"/>
    <w:uiPriority w:val="41"/>
    <w:rsid w:val="00E03BB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67FDE"/>
    <w:pPr>
      <w:spacing w:before="0"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67FDE"/>
    <w:rPr>
      <w:rFonts w:ascii="Arial" w:hAnsi="Arial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67FDE"/>
    <w:rPr>
      <w:vertAlign w:val="superscript"/>
    </w:rPr>
  </w:style>
  <w:style w:type="character" w:styleId="MenoPendente">
    <w:name w:val="Unresolved Mention"/>
    <w:basedOn w:val="Fontepargpadro"/>
    <w:uiPriority w:val="99"/>
    <w:semiHidden/>
    <w:unhideWhenUsed/>
    <w:rsid w:val="009B0F58"/>
    <w:rPr>
      <w:color w:val="605E5C"/>
      <w:shd w:val="clear" w:color="auto" w:fill="E1DFDD"/>
    </w:rPr>
  </w:style>
  <w:style w:type="character" w:customStyle="1" w:styleId="Ttulo4Char">
    <w:name w:val="Título 4 Char"/>
    <w:aliases w:val="BND_Título 4 Char"/>
    <w:basedOn w:val="Fontepargpadro"/>
    <w:link w:val="Ttulo4"/>
    <w:uiPriority w:val="9"/>
    <w:rsid w:val="006A486F"/>
    <w:rPr>
      <w:rFonts w:ascii="Helvetica" w:eastAsia="Times New Roman" w:hAnsi="Helvetica" w:cstheme="minorHAnsi"/>
      <w:i/>
      <w:caps/>
      <w:sz w:val="24"/>
      <w:lang w:eastAsia="pt-BR"/>
    </w:rPr>
  </w:style>
  <w:style w:type="table" w:styleId="TabeladeGrade5Escura">
    <w:name w:val="Grid Table 5 Dark"/>
    <w:basedOn w:val="Tabelanormal"/>
    <w:uiPriority w:val="50"/>
    <w:rsid w:val="003C097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styleId="Reviso">
    <w:name w:val="Revision"/>
    <w:hidden/>
    <w:uiPriority w:val="99"/>
    <w:semiHidden/>
    <w:rsid w:val="004228DC"/>
    <w:pPr>
      <w:spacing w:after="0" w:line="240" w:lineRule="auto"/>
    </w:pPr>
    <w:rPr>
      <w:rFonts w:ascii="Arial" w:hAnsi="Arial"/>
      <w:sz w:val="24"/>
    </w:rPr>
  </w:style>
  <w:style w:type="table" w:styleId="TabeladeGrade4">
    <w:name w:val="Grid Table 4"/>
    <w:basedOn w:val="Tabelanormal"/>
    <w:uiPriority w:val="49"/>
    <w:rsid w:val="000056E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dicedeilustraes">
    <w:name w:val="table of figures"/>
    <w:basedOn w:val="Normal"/>
    <w:next w:val="Normal"/>
    <w:uiPriority w:val="99"/>
    <w:unhideWhenUsed/>
    <w:rsid w:val="0062026E"/>
    <w:pPr>
      <w:spacing w:after="0"/>
    </w:pPr>
  </w:style>
  <w:style w:type="paragraph" w:customStyle="1" w:styleId="TITULO1">
    <w:name w:val="TITULO 1"/>
    <w:basedOn w:val="Ttulo1"/>
    <w:link w:val="TITULO1Char"/>
    <w:qFormat/>
    <w:rsid w:val="007474D2"/>
    <w:pPr>
      <w:numPr>
        <w:numId w:val="1"/>
      </w:numPr>
      <w:jc w:val="left"/>
    </w:pPr>
    <w:rPr>
      <w:rFonts w:eastAsiaTheme="minorHAnsi"/>
    </w:rPr>
  </w:style>
  <w:style w:type="paragraph" w:customStyle="1" w:styleId="TITULO2">
    <w:name w:val="TITULO 2"/>
    <w:basedOn w:val="Ttulo2"/>
    <w:link w:val="TITULO2Char"/>
    <w:qFormat/>
    <w:rsid w:val="0070318B"/>
    <w:pPr>
      <w:numPr>
        <w:numId w:val="1"/>
      </w:numPr>
    </w:pPr>
  </w:style>
  <w:style w:type="character" w:customStyle="1" w:styleId="TITULO1Char">
    <w:name w:val="TITULO 1 Char"/>
    <w:basedOn w:val="Ttulo1Char"/>
    <w:link w:val="TITULO1"/>
    <w:rsid w:val="007474D2"/>
    <w:rPr>
      <w:rFonts w:ascii="Arial" w:eastAsia="Times New Roman" w:hAnsi="Arial" w:cs="Arial"/>
      <w:b/>
      <w:bCs/>
      <w:caps/>
      <w:sz w:val="28"/>
      <w:lang w:eastAsia="pt-BR"/>
    </w:rPr>
  </w:style>
  <w:style w:type="paragraph" w:customStyle="1" w:styleId="TITULO3">
    <w:name w:val="TITULO 3"/>
    <w:basedOn w:val="Ttulo3"/>
    <w:link w:val="TITULO3Char"/>
    <w:qFormat/>
    <w:rsid w:val="002A3839"/>
    <w:pPr>
      <w:numPr>
        <w:numId w:val="62"/>
      </w:numPr>
    </w:pPr>
  </w:style>
  <w:style w:type="character" w:customStyle="1" w:styleId="TITULO2Char">
    <w:name w:val="TITULO 2 Char"/>
    <w:basedOn w:val="Ttulo2Char"/>
    <w:link w:val="TITULO2"/>
    <w:rsid w:val="0070318B"/>
    <w:rPr>
      <w:rFonts w:ascii="Arial" w:eastAsia="Times New Roman" w:hAnsi="Arial" w:cs="Arial"/>
      <w:b/>
      <w:caps/>
      <w:sz w:val="24"/>
      <w:szCs w:val="20"/>
      <w:lang w:eastAsia="pt-BR"/>
    </w:rPr>
  </w:style>
  <w:style w:type="character" w:customStyle="1" w:styleId="TITULO3Char">
    <w:name w:val="TITULO 3 Char"/>
    <w:basedOn w:val="Ttulo3Char"/>
    <w:link w:val="TITULO3"/>
    <w:rsid w:val="002A3839"/>
    <w:rPr>
      <w:rFonts w:ascii="Arial" w:hAnsi="Arial" w:cs="Arial"/>
      <w:b/>
      <w:bCs/>
      <w:i/>
      <w:iCs/>
      <w:sz w:val="24"/>
    </w:rPr>
  </w:style>
  <w:style w:type="character" w:styleId="Forte">
    <w:name w:val="Strong"/>
    <w:basedOn w:val="Fontepargpadro"/>
    <w:uiPriority w:val="22"/>
    <w:qFormat/>
    <w:rsid w:val="00B72B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0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5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6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9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7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2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3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revistatransportes.org.br/anpet/search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u.cefetmg.br/fontes-para-pesquisas-bibliograficas/" TargetMode="External"/><Relationship Id="rId17" Type="http://schemas.openxmlformats.org/officeDocument/2006/relationships/hyperlink" Target="https://www.sciencedirect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copu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.br/" TargetMode="External"/><Relationship Id="rId10" Type="http://schemas.openxmlformats.org/officeDocument/2006/relationships/hyperlink" Target="http://www.bu.cefetmg.br/produtos-e-servicos-informacionais/normas-abn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periodicos.capes.gov.br/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FA432-E6F7-4FFC-B8DC-AD2E53D3F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2</Pages>
  <Words>1143</Words>
  <Characters>6517</Characters>
  <Application>Microsoft Office Word</Application>
  <DocSecurity>0</DocSecurity>
  <Lines>54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e Coutinho Cordeiro</dc:creator>
  <cp:keywords/>
  <dc:description/>
  <cp:lastModifiedBy>Tainá Pôssas</cp:lastModifiedBy>
  <cp:revision>8</cp:revision>
  <cp:lastPrinted>2021-08-23T16:33:00Z</cp:lastPrinted>
  <dcterms:created xsi:type="dcterms:W3CDTF">2021-11-09T15:15:00Z</dcterms:created>
  <dcterms:modified xsi:type="dcterms:W3CDTF">2022-01-2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associacao-brasileira-de-normas-tecnicas-ufmg-face-full</vt:lpwstr>
  </property>
  <property fmtid="{D5CDD505-2E9C-101B-9397-08002B2CF9AE}" pid="21" name="Mendeley Recent Style Name 9_1">
    <vt:lpwstr>Universidade Federal de Minas Gerais - Faculdade de Ciências Econômicas - ABNT (autoria completa)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feecc7b-d2f1-36ce-bd31-3fa4f5e85b6f</vt:lpwstr>
  </property>
  <property fmtid="{D5CDD505-2E9C-101B-9397-08002B2CF9AE}" pid="24" name="Mendeley Citation Style_1">
    <vt:lpwstr>http://www.zotero.org/styles/associacao-brasileira-de-normas-tecnicas-ufmg-face-full</vt:lpwstr>
  </property>
  <property fmtid="{D5CDD505-2E9C-101B-9397-08002B2CF9AE}" pid="25" name="ZOTERO_PREF_1">
    <vt:lpwstr>&lt;data data-version="3" zotero-version="5.0.77"&gt;&lt;session id="5QVTRAdU"/&gt;&lt;style id="http://www.zotero.org/styles/chicago-note-bibliography" locale="pt-BR" hasBibliography="1" bibliographyStyleHasBeenSet="0"/&gt;&lt;prefs&gt;&lt;pref name="noteType" value="1"/&gt;&lt;pref nam</vt:lpwstr>
  </property>
  <property fmtid="{D5CDD505-2E9C-101B-9397-08002B2CF9AE}" pid="26" name="ZOTERO_PREF_2">
    <vt:lpwstr>e="fieldType" value="Field"/&gt;&lt;/prefs&gt;&lt;/data&gt;</vt:lpwstr>
  </property>
</Properties>
</file>